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F1585" w:rsidRPr="00812C70" w:rsidRDefault="0052419F" w:rsidP="0052419F">
      <w:pPr>
        <w:pStyle w:val="Title"/>
        <w:jc w:val="center"/>
      </w:pPr>
      <w:r w:rsidRPr="00812C70">
        <w:t>Pseudocode</w:t>
      </w:r>
    </w:p>
    <w:p w:rsidR="007F4732" w:rsidRDefault="00EC249D" w:rsidP="007F4732">
      <w:pPr>
        <w:pStyle w:val="Heading1"/>
      </w:pPr>
      <w:r>
        <w:t>Functions</w:t>
      </w:r>
    </w:p>
    <w:p w:rsidR="008B5772" w:rsidRDefault="008B5772" w:rsidP="004C0F64">
      <w:pPr>
        <w:pStyle w:val="ListParagraph"/>
        <w:numPr>
          <w:ilvl w:val="0"/>
          <w:numId w:val="10"/>
        </w:numPr>
      </w:pPr>
      <w:r>
        <w:t xml:space="preserve">ChooseFile: Opens a fileChooser with extension as parameter, to be appended in the file name, returns </w:t>
      </w:r>
      <w:r w:rsidR="004A6272">
        <w:t>Dir</w:t>
      </w:r>
      <w:r>
        <w:t>ectory and file name</w:t>
      </w:r>
    </w:p>
    <w:p w:rsidR="00523AB1" w:rsidRPr="008B5772" w:rsidRDefault="00523AB1" w:rsidP="004C0F64">
      <w:pPr>
        <w:pStyle w:val="ListParagraph"/>
        <w:numPr>
          <w:ilvl w:val="0"/>
          <w:numId w:val="10"/>
        </w:numPr>
      </w:pPr>
      <w:r>
        <w:t>ThisWindow: Current Window</w:t>
      </w:r>
    </w:p>
    <w:p w:rsidR="00230BC8" w:rsidRDefault="00230BC8" w:rsidP="00230BC8">
      <w:pPr>
        <w:pStyle w:val="Heading1"/>
      </w:pPr>
      <w:r>
        <w:t>Structures</w:t>
      </w:r>
    </w:p>
    <w:p w:rsidR="00EC249D" w:rsidRDefault="00523AB1" w:rsidP="00EC249D">
      <w:pPr>
        <w:pStyle w:val="Heading2"/>
      </w:pPr>
      <w:r>
        <w:t>DFDBACKEND</w:t>
      </w:r>
    </w:p>
    <w:p w:rsidR="00EC249D" w:rsidRDefault="00EC249D" w:rsidP="00EC249D">
      <w:r>
        <w:t>DFD Backend</w:t>
      </w:r>
    </w:p>
    <w:p w:rsidR="00EC249D" w:rsidRDefault="00865DED" w:rsidP="00EC249D">
      <w:pPr>
        <w:pStyle w:val="ListParagraph"/>
        <w:numPr>
          <w:ilvl w:val="0"/>
          <w:numId w:val="18"/>
        </w:numPr>
      </w:pPr>
      <w:r>
        <w:t>Connects (MAP</w:t>
      </w:r>
      <w:r w:rsidR="00EC249D">
        <w:t xml:space="preserve"> of </w:t>
      </w:r>
      <w:r w:rsidR="004F31C3">
        <w:t>POSITIONS</w:t>
      </w:r>
      <w:r w:rsidR="00FB3C62">
        <w:t xml:space="preserve"> to </w:t>
      </w:r>
      <w:r w:rsidR="004F31C3">
        <w:t>PATHS</w:t>
      </w:r>
      <w:r w:rsidR="00FB3C62">
        <w:t>) : C</w:t>
      </w:r>
      <w:r w:rsidR="00EC249D">
        <w:t>onnections beween two data entities</w:t>
      </w:r>
    </w:p>
    <w:p w:rsidR="00EC249D" w:rsidRDefault="00EC249D" w:rsidP="00EC249D">
      <w:pPr>
        <w:pStyle w:val="ListParagraph"/>
        <w:numPr>
          <w:ilvl w:val="0"/>
          <w:numId w:val="17"/>
        </w:numPr>
      </w:pPr>
      <w:r>
        <w:t>Data (JSON file): Object properties</w:t>
      </w:r>
    </w:p>
    <w:p w:rsidR="00FB3C62" w:rsidRDefault="00865DED" w:rsidP="00EC249D">
      <w:pPr>
        <w:pStyle w:val="ListParagraph"/>
        <w:numPr>
          <w:ilvl w:val="0"/>
          <w:numId w:val="17"/>
        </w:numPr>
      </w:pPr>
      <w:r>
        <w:t>UndirGraph (GRAPH</w:t>
      </w:r>
      <w:r w:rsidR="00FB3C62">
        <w:t>): Undirected graph of shapes</w:t>
      </w:r>
    </w:p>
    <w:p w:rsidR="000B5947" w:rsidRPr="00EC249D" w:rsidRDefault="000B5947" w:rsidP="00EC249D">
      <w:pPr>
        <w:pStyle w:val="ListParagraph"/>
        <w:numPr>
          <w:ilvl w:val="0"/>
          <w:numId w:val="17"/>
        </w:numPr>
      </w:pPr>
      <w:r>
        <w:t>DataFlowArray (ARRAY of INTEGERS): Stores which numers have been used for system names for existing dataflows</w:t>
      </w:r>
    </w:p>
    <w:p w:rsidR="00865DED" w:rsidRDefault="00523AB1" w:rsidP="00230BC8">
      <w:pPr>
        <w:pStyle w:val="Heading2"/>
      </w:pPr>
      <w:r>
        <w:t>EDGE</w:t>
      </w:r>
    </w:p>
    <w:p w:rsidR="00865DED" w:rsidRDefault="00865DED" w:rsidP="00865DED">
      <w:r>
        <w:t>Edge</w:t>
      </w:r>
    </w:p>
    <w:p w:rsidR="00865DED" w:rsidRDefault="00865DED" w:rsidP="00865DED">
      <w:pPr>
        <w:pStyle w:val="ListParagraph"/>
        <w:numPr>
          <w:ilvl w:val="0"/>
          <w:numId w:val="22"/>
        </w:numPr>
      </w:pPr>
      <w:r>
        <w:t>u (</w:t>
      </w:r>
      <w:r w:rsidR="00523AB1">
        <w:t>POSITION</w:t>
      </w:r>
      <w:r>
        <w:t>) : First point</w:t>
      </w:r>
    </w:p>
    <w:p w:rsidR="00865DED" w:rsidRPr="00865DED" w:rsidRDefault="00865DED" w:rsidP="00865DED">
      <w:pPr>
        <w:pStyle w:val="ListParagraph"/>
        <w:numPr>
          <w:ilvl w:val="0"/>
          <w:numId w:val="22"/>
        </w:numPr>
      </w:pPr>
      <w:r>
        <w:t>v (</w:t>
      </w:r>
      <w:r w:rsidR="00523AB1">
        <w:t>POSITION</w:t>
      </w:r>
      <w:r>
        <w:t>) : Second point</w:t>
      </w:r>
    </w:p>
    <w:p w:rsidR="00865DED" w:rsidRDefault="00523AB1" w:rsidP="00230BC8">
      <w:pPr>
        <w:pStyle w:val="Heading2"/>
      </w:pPr>
      <w:r>
        <w:t>FILE</w:t>
      </w:r>
    </w:p>
    <w:p w:rsidR="00865DED" w:rsidRPr="00865DED" w:rsidRDefault="00865DED" w:rsidP="00865DED">
      <w:r>
        <w:t xml:space="preserve">File (Inherits </w:t>
      </w:r>
      <w:r w:rsidR="00523AB1">
        <w:t>WINDOW</w:t>
      </w:r>
      <w:r>
        <w:t xml:space="preserve">, </w:t>
      </w:r>
      <w:r w:rsidR="00523AB1">
        <w:t>DDBACKEND</w:t>
      </w:r>
      <w:r>
        <w:t xml:space="preserve">, </w:t>
      </w:r>
      <w:r w:rsidR="00523AB1">
        <w:t>IMAGE</w:t>
      </w:r>
      <w:r>
        <w:t xml:space="preserve"> as per context)</w:t>
      </w:r>
    </w:p>
    <w:p w:rsidR="00FB3C62" w:rsidRDefault="00523AB1" w:rsidP="00230BC8">
      <w:pPr>
        <w:pStyle w:val="Heading2"/>
      </w:pPr>
      <w:r>
        <w:t>PATH</w:t>
      </w:r>
    </w:p>
    <w:p w:rsidR="009275B0" w:rsidRDefault="009275B0" w:rsidP="009275B0">
      <w:r>
        <w:t>Path</w:t>
      </w:r>
    </w:p>
    <w:p w:rsidR="009275B0" w:rsidRPr="009275B0" w:rsidRDefault="009275B0" w:rsidP="009275B0">
      <w:pPr>
        <w:pStyle w:val="ListParagraph"/>
        <w:numPr>
          <w:ilvl w:val="0"/>
          <w:numId w:val="20"/>
        </w:numPr>
      </w:pPr>
      <w:r>
        <w:t>Type (ENUM): SHAPE, TwoPath</w:t>
      </w:r>
    </w:p>
    <w:p w:rsidR="00FB3C62" w:rsidRDefault="00FB3C62" w:rsidP="009275B0">
      <w:pPr>
        <w:pStyle w:val="ListParagraph"/>
        <w:numPr>
          <w:ilvl w:val="0"/>
          <w:numId w:val="20"/>
        </w:numPr>
      </w:pPr>
      <w:r>
        <w:t>Union</w:t>
      </w:r>
    </w:p>
    <w:p w:rsidR="00FB3C62" w:rsidRDefault="00FB3C62" w:rsidP="00FB3C62">
      <w:pPr>
        <w:pStyle w:val="ListParagraph"/>
        <w:numPr>
          <w:ilvl w:val="0"/>
          <w:numId w:val="19"/>
        </w:numPr>
      </w:pPr>
      <w:r>
        <w:t>OneWay (SHAPE) : Direct path</w:t>
      </w:r>
    </w:p>
    <w:p w:rsidR="00FB3C62" w:rsidRPr="00FB3C62" w:rsidRDefault="00FB3C62" w:rsidP="00FB3C62">
      <w:pPr>
        <w:pStyle w:val="ListParagraph"/>
        <w:numPr>
          <w:ilvl w:val="0"/>
          <w:numId w:val="19"/>
        </w:numPr>
      </w:pPr>
      <w:r>
        <w:t>TwoWay (</w:t>
      </w:r>
      <w:r w:rsidR="00523AB1">
        <w:t>TWOPATH</w:t>
      </w:r>
      <w:r>
        <w:t>) : Indirect path</w:t>
      </w:r>
    </w:p>
    <w:p w:rsidR="00FB3C62" w:rsidRDefault="00523AB1" w:rsidP="00230BC8">
      <w:pPr>
        <w:pStyle w:val="Heading2"/>
      </w:pPr>
      <w:r>
        <w:t>PATHS</w:t>
      </w:r>
    </w:p>
    <w:p w:rsidR="00FB3C62" w:rsidRPr="00FB3C62" w:rsidRDefault="00FB3C62" w:rsidP="00FB3C62">
      <w:r>
        <w:t xml:space="preserve">Array of </w:t>
      </w:r>
      <w:r w:rsidR="004F31C3">
        <w:t>PATH</w:t>
      </w:r>
    </w:p>
    <w:p w:rsidR="00FB3C62" w:rsidRDefault="00523AB1" w:rsidP="00230BC8">
      <w:pPr>
        <w:pStyle w:val="Heading2"/>
      </w:pPr>
      <w:r>
        <w:t>POSITION</w:t>
      </w:r>
    </w:p>
    <w:p w:rsidR="00FB3C62" w:rsidRPr="00FB3C62" w:rsidRDefault="00FB3C62" w:rsidP="00FB3C62">
      <w:r>
        <w:t>Array of 2 INTEGER: x, y</w:t>
      </w:r>
    </w:p>
    <w:p w:rsidR="00FB3C62" w:rsidRDefault="00523AB1" w:rsidP="00230BC8">
      <w:pPr>
        <w:pStyle w:val="Heading2"/>
      </w:pPr>
      <w:r>
        <w:t>POSITIONS</w:t>
      </w:r>
    </w:p>
    <w:p w:rsidR="00FB3C62" w:rsidRPr="00FB3C62" w:rsidRDefault="00FB3C62" w:rsidP="00FB3C62">
      <w:r>
        <w:t xml:space="preserve">Set of 2 </w:t>
      </w:r>
      <w:r w:rsidR="00DD053A">
        <w:t>POSITION</w:t>
      </w:r>
      <w:r>
        <w:t xml:space="preserve"> : Upper left, Lower right</w:t>
      </w:r>
    </w:p>
    <w:p w:rsidR="00D85CAD" w:rsidRDefault="00523AB1" w:rsidP="00230BC8">
      <w:pPr>
        <w:pStyle w:val="Heading2"/>
      </w:pPr>
      <w:r>
        <w:lastRenderedPageBreak/>
        <w:t>SHAPE</w:t>
      </w:r>
    </w:p>
    <w:p w:rsidR="00D85CAD" w:rsidRDefault="00D85CAD" w:rsidP="00D85CAD">
      <w:r>
        <w:t>Shape</w:t>
      </w:r>
    </w:p>
    <w:p w:rsidR="00D85CAD" w:rsidRDefault="00D85CAD" w:rsidP="00D85CAD">
      <w:pPr>
        <w:pStyle w:val="ListParagraph"/>
        <w:numPr>
          <w:ilvl w:val="0"/>
          <w:numId w:val="23"/>
        </w:numPr>
      </w:pPr>
      <w:r>
        <w:t xml:space="preserve">Type (ENUM): </w:t>
      </w:r>
      <w:r w:rsidR="00523AB1">
        <w:t>Data entity, Data flow, Data store, External Entity, Label</w:t>
      </w:r>
    </w:p>
    <w:p w:rsidR="00523AB1" w:rsidRDefault="00523AB1" w:rsidP="00D85CAD">
      <w:pPr>
        <w:pStyle w:val="ListParagraph"/>
        <w:numPr>
          <w:ilvl w:val="0"/>
          <w:numId w:val="23"/>
        </w:numPr>
      </w:pPr>
      <w:r>
        <w:t>Position (POSITIONS) : Position of shape</w:t>
      </w:r>
    </w:p>
    <w:p w:rsidR="004D2719" w:rsidRDefault="004D2719" w:rsidP="004D2719">
      <w:pPr>
        <w:pStyle w:val="Heading2"/>
      </w:pPr>
      <w:r>
        <w:t>SHAPEANCHOR</w:t>
      </w:r>
    </w:p>
    <w:p w:rsidR="004D2719" w:rsidRDefault="004D2719" w:rsidP="004D2719">
      <w:r>
        <w:t>Anchor point of Shape</w:t>
      </w:r>
    </w:p>
    <w:p w:rsidR="004D2719" w:rsidRDefault="004D2719" w:rsidP="004D2719">
      <w:pPr>
        <w:pStyle w:val="ListParagraph"/>
        <w:numPr>
          <w:ilvl w:val="0"/>
          <w:numId w:val="30"/>
        </w:numPr>
      </w:pPr>
      <w:r>
        <w:t>Shape (SHAPE): Associated Shape</w:t>
      </w:r>
    </w:p>
    <w:p w:rsidR="004D2719" w:rsidRPr="004D2719" w:rsidRDefault="004D2719" w:rsidP="004D2719">
      <w:pPr>
        <w:pStyle w:val="ListParagraph"/>
        <w:numPr>
          <w:ilvl w:val="0"/>
          <w:numId w:val="30"/>
        </w:numPr>
      </w:pPr>
      <w:r>
        <w:t>Anchor (ENUM [UP, DOWN, LEFT, RIGHT]): Anchor Point Position</w:t>
      </w:r>
    </w:p>
    <w:p w:rsidR="00230BC8" w:rsidRDefault="00523AB1" w:rsidP="00230BC8">
      <w:pPr>
        <w:pStyle w:val="Heading2"/>
      </w:pPr>
      <w:r>
        <w:t>WINDOW</w:t>
      </w:r>
    </w:p>
    <w:p w:rsidR="00230BC8" w:rsidRPr="00230BC8" w:rsidRDefault="00230BC8" w:rsidP="00230BC8">
      <w:r>
        <w:t>Window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DDBackend (</w:t>
      </w:r>
      <w:r w:rsidR="00523AB1">
        <w:t>DDBACKEND</w:t>
      </w:r>
      <w:r>
        <w:t>) : DD Backend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DFDBackend (</w:t>
      </w:r>
      <w:r w:rsidR="00523AB1">
        <w:t>DFDBACKEND</w:t>
      </w:r>
      <w:r>
        <w:t>) : DFD Backend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Dir (STRING) : Directory</w:t>
      </w:r>
    </w:p>
    <w:p w:rsidR="00D94AB8" w:rsidRDefault="00FB3C62" w:rsidP="00D94AB8">
      <w:pPr>
        <w:pStyle w:val="ListParagraph"/>
        <w:numPr>
          <w:ilvl w:val="0"/>
          <w:numId w:val="16"/>
        </w:numPr>
      </w:pPr>
      <w:r>
        <w:t>IsChanged (BOOLEAN) : Check if the file is changed since last save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Title (STRING) : File Name (Default: “Untitled”)</w:t>
      </w:r>
    </w:p>
    <w:p w:rsidR="00EC249D" w:rsidRDefault="00EC249D" w:rsidP="00230BC8">
      <w:pPr>
        <w:pStyle w:val="ListParagraph"/>
        <w:numPr>
          <w:ilvl w:val="0"/>
          <w:numId w:val="16"/>
        </w:numPr>
      </w:pPr>
      <w:r>
        <w:t>Workspace (</w:t>
      </w:r>
      <w:r w:rsidR="00523AB1">
        <w:t>INTERACTIVEIMAGE</w:t>
      </w:r>
      <w:r>
        <w:t>) : Workspace</w:t>
      </w:r>
    </w:p>
    <w:p w:rsidR="00EC249D" w:rsidRDefault="00EC249D" w:rsidP="00230BC8">
      <w:pPr>
        <w:pStyle w:val="ListParagraph"/>
        <w:numPr>
          <w:ilvl w:val="0"/>
          <w:numId w:val="16"/>
        </w:numPr>
      </w:pPr>
      <w:r>
        <w:t>Log (</w:t>
      </w:r>
      <w:r w:rsidR="00523AB1">
        <w:t>PANE</w:t>
      </w:r>
      <w:r>
        <w:t>) : Debugging Pane</w:t>
      </w:r>
    </w:p>
    <w:p w:rsidR="00D51B75" w:rsidRPr="00230BC8" w:rsidRDefault="00D51B75" w:rsidP="00230BC8">
      <w:pPr>
        <w:pStyle w:val="ListParagraph"/>
        <w:numPr>
          <w:ilvl w:val="0"/>
          <w:numId w:val="16"/>
        </w:numPr>
      </w:pPr>
      <w:r>
        <w:t>DFCounts (SET OF INT</w:t>
      </w:r>
      <w:r w:rsidR="007173D6">
        <w:t>EGERS) : List of counts used for denerating system names of existing data flows</w:t>
      </w:r>
    </w:p>
    <w:p w:rsidR="00FB3C62" w:rsidRDefault="00523AB1" w:rsidP="00FB3C62">
      <w:pPr>
        <w:pStyle w:val="Heading2"/>
      </w:pPr>
      <w:r>
        <w:t>TWOPATH</w:t>
      </w:r>
    </w:p>
    <w:p w:rsidR="00FB3C62" w:rsidRDefault="009275B0" w:rsidP="00FB3C62">
      <w:r>
        <w:t>Path</w:t>
      </w:r>
      <w:r w:rsidR="00865DED">
        <w:t xml:space="preserve"> of length 2</w:t>
      </w:r>
    </w:p>
    <w:p w:rsidR="009275B0" w:rsidRDefault="009275B0" w:rsidP="009275B0">
      <w:pPr>
        <w:pStyle w:val="ListParagraph"/>
        <w:numPr>
          <w:ilvl w:val="0"/>
          <w:numId w:val="21"/>
        </w:numPr>
      </w:pPr>
      <w:r>
        <w:t>Uedge (SHAPE) : Edge outgoing from data entry</w:t>
      </w:r>
    </w:p>
    <w:p w:rsidR="009275B0" w:rsidRPr="00FB3C62" w:rsidRDefault="009275B0" w:rsidP="009275B0">
      <w:pPr>
        <w:pStyle w:val="ListParagraph"/>
        <w:numPr>
          <w:ilvl w:val="0"/>
          <w:numId w:val="21"/>
        </w:numPr>
      </w:pPr>
      <w:r>
        <w:t>Vedge (SHAPE) : Edge incoming to data entry</w:t>
      </w:r>
    </w:p>
    <w:p w:rsidR="00EC249D" w:rsidRDefault="00EC249D" w:rsidP="00D3180E">
      <w:pPr>
        <w:pStyle w:val="Heading1"/>
      </w:pPr>
      <w:r>
        <w:t>Algorithms</w:t>
      </w:r>
    </w:p>
    <w:p w:rsidR="00175BAC" w:rsidRDefault="00175BAC" w:rsidP="00EC249D">
      <w:pPr>
        <w:pStyle w:val="Heading2"/>
      </w:pPr>
      <w:r>
        <w:t>Debug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175BAC" w:rsidRPr="00812C70" w:rsidTr="00F736B7">
        <w:tc>
          <w:tcPr>
            <w:tcW w:w="648" w:type="dxa"/>
          </w:tcPr>
          <w:p w:rsidR="00175BAC" w:rsidRPr="00812C70" w:rsidRDefault="00175BAC" w:rsidP="00F736B7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175BAC" w:rsidRPr="00812C70" w:rsidRDefault="00175BAC" w:rsidP="00175BAC">
            <w:r w:rsidRPr="00812C70">
              <w:t xml:space="preserve">ALGORITHM </w:t>
            </w:r>
            <w:r>
              <w:t>DebugFil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  <w:r>
              <w:t>Ans := DebugUnnecessary() OR DebugIsolated();}</w:t>
            </w:r>
          </w:p>
        </w:tc>
      </w:tr>
    </w:tbl>
    <w:p w:rsidR="00D831CB" w:rsidRDefault="00D831CB" w:rsidP="00EC249D">
      <w:pPr>
        <w:pStyle w:val="Heading2"/>
      </w:pPr>
      <w:r>
        <w:t>DebugIsolate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831CB" w:rsidRPr="00812C70" w:rsidTr="00F736B7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D831CB">
            <w:r w:rsidRPr="00812C70">
              <w:t xml:space="preserve">ALGORITHM </w:t>
            </w:r>
            <w:r>
              <w:t>DebugIsolated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D831CB" w:rsidRPr="00812C70" w:rsidTr="00F736B7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F736B7">
            <w:pPr>
              <w:ind w:left="720"/>
            </w:pPr>
            <w:r>
              <w:t>g := ThisWindow.DFDBackend.UndirGraph;</w:t>
            </w:r>
          </w:p>
        </w:tc>
      </w:tr>
      <w:tr w:rsidR="00D831CB" w:rsidRPr="00812C70" w:rsidTr="00F736B7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F736B7">
            <w:pPr>
              <w:ind w:left="720"/>
            </w:pPr>
            <w:r>
              <w:t>n := g.n;</w:t>
            </w:r>
          </w:p>
        </w:tc>
      </w:tr>
      <w:tr w:rsidR="007C41F4" w:rsidRPr="00812C70" w:rsidTr="00F736B7">
        <w:tc>
          <w:tcPr>
            <w:tcW w:w="648" w:type="dxa"/>
          </w:tcPr>
          <w:p w:rsidR="007C41F4" w:rsidRPr="00812C70" w:rsidRDefault="007C41F4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F736B7">
            <w:pPr>
              <w:ind w:left="720"/>
            </w:pPr>
            <w:r>
              <w:t>IF (n == 0) Ans := FALSE; ELSE {</w:t>
            </w:r>
          </w:p>
        </w:tc>
      </w:tr>
      <w:tr w:rsidR="00D831CB" w:rsidRPr="00812C70" w:rsidTr="00F736B7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17709C" w:rsidP="007C41F4">
            <w:pPr>
              <w:ind w:left="1440"/>
            </w:pPr>
            <w:r>
              <w:t>isVisited := ARRAY</w:t>
            </w:r>
            <w:r w:rsidR="00D831CB">
              <w:t>(n) {</w:t>
            </w:r>
            <w:r>
              <w:t>FALSE</w:t>
            </w:r>
            <w:r w:rsidR="00D831CB">
              <w:t>, …};</w:t>
            </w:r>
          </w:p>
        </w:tc>
      </w:tr>
      <w:tr w:rsidR="00D831CB" w:rsidRPr="00812C70" w:rsidTr="00F736B7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17709C" w:rsidP="007C41F4">
            <w:pPr>
              <w:ind w:left="1440"/>
            </w:pPr>
            <w:r>
              <w:t>isVisited[0] := TRUE;</w:t>
            </w:r>
          </w:p>
        </w:tc>
      </w:tr>
      <w:tr w:rsidR="0017709C" w:rsidRPr="00812C70" w:rsidTr="00F736B7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QUEUE q;</w:t>
            </w:r>
          </w:p>
        </w:tc>
      </w:tr>
      <w:tr w:rsidR="0017709C" w:rsidRPr="00812C70" w:rsidTr="00F736B7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q.Enqueue(0);</w:t>
            </w:r>
          </w:p>
        </w:tc>
      </w:tr>
      <w:tr w:rsidR="0017709C" w:rsidRPr="00812C70" w:rsidTr="00F736B7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REPEAT UNTIL (q.IsEmpty()) {</w:t>
            </w:r>
          </w:p>
        </w:tc>
      </w:tr>
      <w:tr w:rsidR="0017709C" w:rsidRPr="00812C70" w:rsidTr="00F736B7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u := q.Dequeue();</w:t>
            </w:r>
          </w:p>
        </w:tc>
      </w:tr>
      <w:tr w:rsidR="0017709C" w:rsidRPr="00812C70" w:rsidTr="00F736B7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isVisited[u] := TRUE;</w:t>
            </w:r>
          </w:p>
        </w:tc>
      </w:tr>
      <w:tr w:rsidR="0017709C" w:rsidRPr="00812C70" w:rsidTr="00F736B7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FOR EDGE e FROM u {IF (NOT isVisited[e.v]</w:t>
            </w:r>
            <w:r w:rsidR="007C41F4">
              <w:t xml:space="preserve">) </w:t>
            </w:r>
            <w:r>
              <w:t>q.</w:t>
            </w:r>
            <w:r w:rsidR="007C41F4">
              <w:t>Enqueue(e.v);</w:t>
            </w:r>
            <w:r>
              <w:t>)</w:t>
            </w:r>
          </w:p>
        </w:tc>
      </w:tr>
      <w:tr w:rsidR="0017709C" w:rsidRPr="00812C70" w:rsidTr="00F736B7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}</w:t>
            </w:r>
          </w:p>
        </w:tc>
      </w:tr>
      <w:tr w:rsidR="007C41F4" w:rsidRPr="00812C70" w:rsidTr="00F736B7">
        <w:tc>
          <w:tcPr>
            <w:tcW w:w="648" w:type="dxa"/>
          </w:tcPr>
          <w:p w:rsidR="007C41F4" w:rsidRPr="00812C70" w:rsidRDefault="007C41F4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7C41F4">
            <w:pPr>
              <w:ind w:left="1440"/>
            </w:pPr>
            <w:r>
              <w:t xml:space="preserve">Ans := ANY(NOT x FOR </w:t>
            </w:r>
            <w:r w:rsidR="00DD053A">
              <w:t xml:space="preserve">BOOLEAN </w:t>
            </w:r>
            <w:r>
              <w:t>x IN isVisited);</w:t>
            </w:r>
          </w:p>
        </w:tc>
      </w:tr>
      <w:tr w:rsidR="007C41F4" w:rsidRPr="00812C70" w:rsidTr="00F736B7">
        <w:tc>
          <w:tcPr>
            <w:tcW w:w="648" w:type="dxa"/>
          </w:tcPr>
          <w:p w:rsidR="007C41F4" w:rsidRPr="00812C70" w:rsidRDefault="007C41F4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7C41F4">
            <w:pPr>
              <w:ind w:left="720"/>
            </w:pPr>
            <w:r>
              <w:t>}</w:t>
            </w:r>
          </w:p>
        </w:tc>
      </w:tr>
      <w:tr w:rsidR="00D831CB" w:rsidRPr="00812C70" w:rsidTr="00F736B7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Default="00D831CB" w:rsidP="00F736B7">
            <w:r>
              <w:t>}</w:t>
            </w:r>
          </w:p>
        </w:tc>
      </w:tr>
    </w:tbl>
    <w:p w:rsidR="007C41F4" w:rsidRDefault="007C41F4" w:rsidP="00EC249D">
      <w:pPr>
        <w:pStyle w:val="Heading2"/>
      </w:pPr>
      <w:r>
        <w:t>DebugUnnecessary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C41F4" w:rsidRPr="00812C70" w:rsidTr="00F736B7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7C41F4" w:rsidP="00F736B7">
            <w:r w:rsidRPr="00812C70">
              <w:t xml:space="preserve">ALGORITHM </w:t>
            </w:r>
            <w:r>
              <w:t>DebugUnnecessary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7C41F4" w:rsidRPr="00812C70" w:rsidTr="00F736B7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F670C4" w:rsidP="00F736B7">
            <w:pPr>
              <w:ind w:left="720"/>
            </w:pPr>
            <w:r>
              <w:t>mc := ThisWindow.DFDBackend.Connects;</w:t>
            </w:r>
          </w:p>
        </w:tc>
      </w:tr>
      <w:tr w:rsidR="007C41F4" w:rsidRPr="00812C70" w:rsidTr="00F736B7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F670C4" w:rsidP="00F736B7">
            <w:pPr>
              <w:ind w:left="720"/>
            </w:pPr>
            <w:r>
              <w:t>Ans := ANY(mc[x].length() &gt; 1 FOR x in mc.keys());</w:t>
            </w:r>
          </w:p>
        </w:tc>
      </w:tr>
      <w:tr w:rsidR="007C41F4" w:rsidRPr="00812C70" w:rsidTr="00F736B7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F736B7">
            <w:r>
              <w:t>}</w:t>
            </w:r>
          </w:p>
        </w:tc>
      </w:tr>
    </w:tbl>
    <w:p w:rsidR="00D3180E" w:rsidRDefault="00D3180E" w:rsidP="00EC249D">
      <w:pPr>
        <w:pStyle w:val="Heading2"/>
      </w:pPr>
      <w:r>
        <w:t>Exit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3180E" w:rsidRPr="00812C70" w:rsidTr="00DC2435">
        <w:tc>
          <w:tcPr>
            <w:tcW w:w="648" w:type="dxa"/>
          </w:tcPr>
          <w:p w:rsidR="00D3180E" w:rsidRPr="00812C70" w:rsidRDefault="00D3180E" w:rsidP="00D3180E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C2435">
            <w:r w:rsidRPr="00812C70">
              <w:t xml:space="preserve">ALGORITHM </w:t>
            </w:r>
            <w:r>
              <w:t>Exit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  <w:r w:rsidR="00087093">
              <w:t>IF (</w:t>
            </w:r>
            <w:r w:rsidR="00087093" w:rsidRPr="00812C70">
              <w:t xml:space="preserve">NOT </w:t>
            </w:r>
            <w:r w:rsidR="00087093">
              <w:t>ThisWindow.IsChanged</w:t>
            </w:r>
            <w:r w:rsidR="00087093" w:rsidRPr="00812C70">
              <w:t xml:space="preserve"> OR savePrompt()</w:t>
            </w:r>
            <w:r w:rsidR="00087093">
              <w:t>) CLOSE ThisWindow;}</w:t>
            </w:r>
          </w:p>
        </w:tc>
      </w:tr>
    </w:tbl>
    <w:p w:rsidR="00FA7434" w:rsidRDefault="00FA7434" w:rsidP="00EC249D">
      <w:pPr>
        <w:pStyle w:val="Heading2"/>
      </w:pPr>
      <w:r>
        <w:t>ExportD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7466E" w:rsidRPr="00812C70" w:rsidTr="00DC2435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C2435">
            <w:r w:rsidRPr="00812C70">
              <w:t xml:space="preserve">ALGORITHM </w:t>
            </w:r>
            <w:r>
              <w:t>ExportDD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7466E" w:rsidRPr="00812C70" w:rsidTr="00DC2435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 xml:space="preserve">dir, title </w:t>
            </w:r>
            <w:r w:rsidRPr="00812C70">
              <w:t>:= ChooseFile(“.</w:t>
            </w:r>
            <w:r>
              <w:t>txt</w:t>
            </w:r>
            <w:r w:rsidRPr="00812C70">
              <w:t>”);</w:t>
            </w:r>
          </w:p>
        </w:tc>
      </w:tr>
      <w:tr w:rsidR="00D7466E" w:rsidRPr="00812C70" w:rsidTr="00DC2435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D7466E" w:rsidRPr="00812C70" w:rsidTr="00DC2435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230BC8" w:rsidP="00722437">
            <w:pPr>
              <w:ind w:left="720"/>
            </w:pPr>
            <w:r>
              <w:t>file.DDBackend := T</w:t>
            </w:r>
            <w:r w:rsidR="00722437">
              <w:t>h</w:t>
            </w:r>
            <w:r>
              <w:t>isWindow</w:t>
            </w:r>
            <w:r w:rsidR="00D7466E" w:rsidRPr="00812C70">
              <w:t>.DDBackend;</w:t>
            </w:r>
          </w:p>
        </w:tc>
      </w:tr>
      <w:tr w:rsidR="00D7466E" w:rsidRPr="00812C70" w:rsidTr="00DC2435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CLOSE file;</w:t>
            </w:r>
          </w:p>
        </w:tc>
      </w:tr>
      <w:tr w:rsidR="00D7466E" w:rsidRPr="00812C70" w:rsidTr="00DC2435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Default="00D7466E" w:rsidP="00DC2435">
            <w:r>
              <w:t>}</w:t>
            </w:r>
          </w:p>
        </w:tc>
      </w:tr>
    </w:tbl>
    <w:p w:rsidR="0024056B" w:rsidRDefault="00D3180E" w:rsidP="00EC249D">
      <w:pPr>
        <w:pStyle w:val="Heading2"/>
      </w:pPr>
      <w:r>
        <w:t>ExportPNG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4056B" w:rsidRPr="00812C70" w:rsidTr="00DC2435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DC2435">
            <w:r w:rsidRPr="00812C70">
              <w:t xml:space="preserve">ALGORITHM </w:t>
            </w:r>
            <w:r w:rsidR="00D3180E">
              <w:t>ExportPNG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24056B" w:rsidRPr="00812C70" w:rsidTr="00DC2435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DC2435">
            <w:pPr>
              <w:ind w:left="720"/>
            </w:pPr>
            <w:r>
              <w:t xml:space="preserve">dir, title </w:t>
            </w:r>
            <w:r w:rsidRPr="00812C70">
              <w:t>:= ChooseFile(“.</w:t>
            </w:r>
            <w:r w:rsidR="00D3180E">
              <w:t>png</w:t>
            </w:r>
            <w:r w:rsidRPr="00812C70">
              <w:t>”);</w:t>
            </w:r>
          </w:p>
        </w:tc>
      </w:tr>
      <w:tr w:rsidR="0024056B" w:rsidRPr="00812C70" w:rsidTr="00DC2435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DC2435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24056B" w:rsidRPr="00812C70" w:rsidTr="00DC2435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4C0F64" w:rsidP="004C0F64">
            <w:pPr>
              <w:ind w:left="720"/>
            </w:pPr>
            <w:r>
              <w:t xml:space="preserve">DISPLAY </w:t>
            </w:r>
            <w:r w:rsidR="0024056B" w:rsidRPr="00812C70">
              <w:t>ThisWindow.D</w:t>
            </w:r>
            <w:r>
              <w:t>FDBackend</w:t>
            </w:r>
            <w:r w:rsidR="00230BC8">
              <w:t>.Data</w:t>
            </w:r>
            <w:r>
              <w:t xml:space="preserve"> IN</w:t>
            </w:r>
            <w:r w:rsidR="0024056B" w:rsidRPr="00812C70">
              <w:t xml:space="preserve"> file;</w:t>
            </w:r>
          </w:p>
        </w:tc>
      </w:tr>
      <w:tr w:rsidR="0024056B" w:rsidRPr="00812C70" w:rsidTr="00DC2435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DC2435">
            <w:pPr>
              <w:ind w:left="720"/>
            </w:pPr>
            <w:r>
              <w:t>CLOSE file;</w:t>
            </w:r>
          </w:p>
        </w:tc>
      </w:tr>
      <w:tr w:rsidR="0024056B" w:rsidRPr="00812C70" w:rsidTr="00DC2435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Default="0024056B" w:rsidP="00DC2435">
            <w:r>
              <w:t>}</w:t>
            </w:r>
          </w:p>
        </w:tc>
      </w:tr>
    </w:tbl>
    <w:p w:rsidR="007173D6" w:rsidRDefault="007173D6" w:rsidP="00A534FE">
      <w:pPr>
        <w:pStyle w:val="Heading2"/>
      </w:pPr>
      <w:r>
        <w:t>FindShapeAnchor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173D6" w:rsidRPr="00812C70" w:rsidTr="00016F4A">
        <w:tc>
          <w:tcPr>
            <w:tcW w:w="648" w:type="dxa"/>
          </w:tcPr>
          <w:p w:rsidR="007173D6" w:rsidRPr="00812C70" w:rsidRDefault="007173D6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016F4A">
            <w:r w:rsidRPr="00812C70">
              <w:t xml:space="preserve">ALGORITHM </w:t>
            </w:r>
            <w:r>
              <w:t>InsertDataFlow</w:t>
            </w:r>
            <w:r w:rsidRPr="00812C70">
              <w:t>(</w:t>
            </w:r>
            <w:r>
              <w:t>POSITION</w:t>
            </w:r>
            <w:r>
              <w:t xml:space="preserve"> P</w:t>
            </w:r>
            <w:r w:rsidRPr="00812C70">
              <w:t>)</w:t>
            </w:r>
            <w:r w:rsidR="004D2719">
              <w:t xml:space="preserve"> : SHAPEANCHOR sa</w:t>
            </w:r>
            <w:r w:rsidRPr="00812C70">
              <w:t xml:space="preserve"> {</w:t>
            </w:r>
          </w:p>
        </w:tc>
      </w:tr>
      <w:tr w:rsidR="007173D6" w:rsidRPr="00812C70" w:rsidTr="00016F4A">
        <w:tc>
          <w:tcPr>
            <w:tcW w:w="648" w:type="dxa"/>
          </w:tcPr>
          <w:p w:rsidR="007173D6" w:rsidRPr="00812C70" w:rsidRDefault="007173D6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016F4A">
            <w:pPr>
              <w:ind w:left="720"/>
            </w:pPr>
            <w:r>
              <w:t>listShapes := NEW ARRAY;</w:t>
            </w:r>
          </w:p>
        </w:tc>
      </w:tr>
      <w:tr w:rsidR="007173D6" w:rsidRPr="00812C70" w:rsidTr="00016F4A">
        <w:tc>
          <w:tcPr>
            <w:tcW w:w="648" w:type="dxa"/>
          </w:tcPr>
          <w:p w:rsidR="007173D6" w:rsidRPr="00812C70" w:rsidRDefault="007173D6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016F4A">
            <w:pPr>
              <w:ind w:left="720"/>
            </w:pPr>
            <w:r>
              <w:t>FOR SHAPE s IN ThisWindow.DFDBackend.Data</w:t>
            </w:r>
            <w:r>
              <w:t xml:space="preserve"> {</w:t>
            </w:r>
          </w:p>
        </w:tc>
      </w:tr>
      <w:tr w:rsidR="007173D6" w:rsidRPr="00812C70" w:rsidTr="00016F4A">
        <w:tc>
          <w:tcPr>
            <w:tcW w:w="648" w:type="dxa"/>
          </w:tcPr>
          <w:p w:rsidR="007173D6" w:rsidRPr="00812C70" w:rsidRDefault="007173D6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016F4A">
            <w:pPr>
              <w:ind w:left="1440"/>
            </w:pPr>
            <w:r>
              <w:t>IF (s.Type != Dataflow) {</w:t>
            </w:r>
          </w:p>
        </w:tc>
      </w:tr>
      <w:tr w:rsidR="007173D6" w:rsidRPr="00812C70" w:rsidTr="00016F4A">
        <w:tc>
          <w:tcPr>
            <w:tcW w:w="648" w:type="dxa"/>
          </w:tcPr>
          <w:p w:rsidR="007173D6" w:rsidRPr="00812C70" w:rsidRDefault="007173D6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160"/>
            </w:pPr>
            <w:r>
              <w:t>sP := s.Positions;</w:t>
            </w:r>
          </w:p>
        </w:tc>
      </w:tr>
      <w:tr w:rsidR="007173D6" w:rsidRPr="00812C70" w:rsidTr="00016F4A">
        <w:tc>
          <w:tcPr>
            <w:tcW w:w="648" w:type="dxa"/>
          </w:tcPr>
          <w:p w:rsidR="007173D6" w:rsidRPr="00812C70" w:rsidRDefault="007173D6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7173D6">
            <w:pPr>
              <w:ind w:left="2160"/>
            </w:pPr>
            <w:r>
              <w:t>IF (</w:t>
            </w:r>
          </w:p>
        </w:tc>
      </w:tr>
      <w:tr w:rsidR="007173D6" w:rsidRPr="00812C70" w:rsidTr="00016F4A">
        <w:tc>
          <w:tcPr>
            <w:tcW w:w="648" w:type="dxa"/>
          </w:tcPr>
          <w:p w:rsidR="007173D6" w:rsidRPr="00812C70" w:rsidRDefault="007173D6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0] &gt;= sP[0][0] AND </w:t>
            </w:r>
          </w:p>
        </w:tc>
      </w:tr>
      <w:tr w:rsidR="007173D6" w:rsidRPr="00812C70" w:rsidTr="00016F4A">
        <w:tc>
          <w:tcPr>
            <w:tcW w:w="648" w:type="dxa"/>
          </w:tcPr>
          <w:p w:rsidR="007173D6" w:rsidRPr="00812C70" w:rsidRDefault="007173D6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0] &lt;= sP[1][0] AND </w:t>
            </w:r>
          </w:p>
        </w:tc>
      </w:tr>
      <w:tr w:rsidR="007173D6" w:rsidRPr="00812C70" w:rsidTr="00016F4A">
        <w:tc>
          <w:tcPr>
            <w:tcW w:w="648" w:type="dxa"/>
          </w:tcPr>
          <w:p w:rsidR="007173D6" w:rsidRPr="00812C70" w:rsidRDefault="007173D6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1] &gt;= sP[0][1] AND </w:t>
            </w:r>
          </w:p>
        </w:tc>
      </w:tr>
      <w:tr w:rsidR="007173D6" w:rsidRPr="00812C70" w:rsidTr="00016F4A">
        <w:tc>
          <w:tcPr>
            <w:tcW w:w="648" w:type="dxa"/>
          </w:tcPr>
          <w:p w:rsidR="007173D6" w:rsidRPr="00812C70" w:rsidRDefault="007173D6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>P[1] &lt;= sP[1][1]</w:t>
            </w:r>
          </w:p>
        </w:tc>
      </w:tr>
      <w:tr w:rsidR="007173D6" w:rsidRPr="00812C70" w:rsidTr="00016F4A">
        <w:tc>
          <w:tcPr>
            <w:tcW w:w="648" w:type="dxa"/>
          </w:tcPr>
          <w:p w:rsidR="007173D6" w:rsidRPr="00812C70" w:rsidRDefault="007173D6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160"/>
            </w:pPr>
            <w:r>
              <w:t>) {</w:t>
            </w:r>
          </w:p>
        </w:tc>
      </w:tr>
      <w:tr w:rsidR="00C60368" w:rsidRPr="00812C70" w:rsidTr="00016F4A">
        <w:tc>
          <w:tcPr>
            <w:tcW w:w="648" w:type="dxa"/>
          </w:tcPr>
          <w:p w:rsidR="00C60368" w:rsidRPr="00812C70" w:rsidRDefault="00C60368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 xml:space="preserve">SWITCH( </w:t>
            </w:r>
          </w:p>
        </w:tc>
      </w:tr>
      <w:tr w:rsidR="00C60368" w:rsidRPr="00812C70" w:rsidTr="00016F4A">
        <w:tc>
          <w:tcPr>
            <w:tcW w:w="648" w:type="dxa"/>
          </w:tcPr>
          <w:p w:rsidR="00C60368" w:rsidRPr="00812C70" w:rsidRDefault="00C60368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>minIdx(</w:t>
            </w:r>
          </w:p>
        </w:tc>
      </w:tr>
      <w:tr w:rsidR="00C60368" w:rsidRPr="00812C70" w:rsidTr="00016F4A">
        <w:tc>
          <w:tcPr>
            <w:tcW w:w="648" w:type="dxa"/>
          </w:tcPr>
          <w:p w:rsidR="00C60368" w:rsidRPr="00812C70" w:rsidRDefault="00C60368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4320"/>
            </w:pPr>
            <w:r>
              <w:t>{</w:t>
            </w:r>
          </w:p>
        </w:tc>
      </w:tr>
      <w:tr w:rsidR="00C60368" w:rsidRPr="00812C70" w:rsidTr="00016F4A">
        <w:tc>
          <w:tcPr>
            <w:tcW w:w="648" w:type="dxa"/>
          </w:tcPr>
          <w:p w:rsidR="00C60368" w:rsidRPr="00812C70" w:rsidRDefault="00C60368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P[0] – sP[0][0],</w:t>
            </w:r>
          </w:p>
        </w:tc>
      </w:tr>
      <w:tr w:rsidR="00C60368" w:rsidRPr="00812C70" w:rsidTr="00016F4A">
        <w:tc>
          <w:tcPr>
            <w:tcW w:w="648" w:type="dxa"/>
          </w:tcPr>
          <w:p w:rsidR="00C60368" w:rsidRPr="00812C70" w:rsidRDefault="00C60368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sP[1][0] – P[0],</w:t>
            </w:r>
          </w:p>
        </w:tc>
      </w:tr>
      <w:tr w:rsidR="00C60368" w:rsidRPr="00812C70" w:rsidTr="00016F4A">
        <w:tc>
          <w:tcPr>
            <w:tcW w:w="648" w:type="dxa"/>
          </w:tcPr>
          <w:p w:rsidR="00C60368" w:rsidRPr="00812C70" w:rsidRDefault="00C60368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P[1] – sP[0][1],</w:t>
            </w:r>
          </w:p>
        </w:tc>
      </w:tr>
      <w:tr w:rsidR="00C60368" w:rsidRPr="00812C70" w:rsidTr="00016F4A">
        <w:tc>
          <w:tcPr>
            <w:tcW w:w="648" w:type="dxa"/>
          </w:tcPr>
          <w:p w:rsidR="00C60368" w:rsidRPr="00812C70" w:rsidRDefault="00C60368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sP[1][1] – P[1]</w:t>
            </w:r>
          </w:p>
        </w:tc>
      </w:tr>
      <w:tr w:rsidR="00C60368" w:rsidRPr="00812C70" w:rsidTr="00016F4A">
        <w:tc>
          <w:tcPr>
            <w:tcW w:w="648" w:type="dxa"/>
          </w:tcPr>
          <w:p w:rsidR="00C60368" w:rsidRPr="00812C70" w:rsidRDefault="00C60368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4320"/>
            </w:pPr>
            <w:r>
              <w:t>}</w:t>
            </w:r>
          </w:p>
        </w:tc>
      </w:tr>
      <w:tr w:rsidR="00C60368" w:rsidRPr="00812C70" w:rsidTr="00016F4A">
        <w:tc>
          <w:tcPr>
            <w:tcW w:w="648" w:type="dxa"/>
          </w:tcPr>
          <w:p w:rsidR="00C60368" w:rsidRPr="00812C70" w:rsidRDefault="00C60368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>)</w:t>
            </w:r>
          </w:p>
        </w:tc>
      </w:tr>
      <w:tr w:rsidR="00C60368" w:rsidRPr="00812C70" w:rsidTr="00016F4A">
        <w:tc>
          <w:tcPr>
            <w:tcW w:w="648" w:type="dxa"/>
          </w:tcPr>
          <w:p w:rsidR="00C60368" w:rsidRPr="00812C70" w:rsidRDefault="00C60368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>) {</w:t>
            </w:r>
          </w:p>
        </w:tc>
      </w:tr>
      <w:tr w:rsidR="00C60368" w:rsidRPr="00812C70" w:rsidTr="00016F4A">
        <w:tc>
          <w:tcPr>
            <w:tcW w:w="648" w:type="dxa"/>
          </w:tcPr>
          <w:p w:rsidR="00C60368" w:rsidRPr="00812C70" w:rsidRDefault="00C60368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 xml:space="preserve">CASE 0: ADD </w:t>
            </w:r>
            <w:r w:rsidR="00A62F93">
              <w:t>(s, Left) IN listShapes;</w:t>
            </w:r>
          </w:p>
        </w:tc>
      </w:tr>
      <w:tr w:rsidR="00A62F93" w:rsidRPr="00812C70" w:rsidTr="00016F4A">
        <w:tc>
          <w:tcPr>
            <w:tcW w:w="648" w:type="dxa"/>
          </w:tcPr>
          <w:p w:rsidR="00A62F93" w:rsidRPr="00812C70" w:rsidRDefault="00A62F93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C60368">
            <w:pPr>
              <w:ind w:left="3600"/>
            </w:pPr>
            <w:r>
              <w:t>CASE 1: ADD (s, Right) IN listShapes;</w:t>
            </w:r>
          </w:p>
        </w:tc>
      </w:tr>
      <w:tr w:rsidR="00A62F93" w:rsidRPr="00812C70" w:rsidTr="00016F4A">
        <w:tc>
          <w:tcPr>
            <w:tcW w:w="648" w:type="dxa"/>
          </w:tcPr>
          <w:p w:rsidR="00A62F93" w:rsidRPr="00812C70" w:rsidRDefault="00A62F93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3600"/>
            </w:pPr>
            <w:r>
              <w:t>CASE 2: ADD (s, Up) IN listShapes;</w:t>
            </w:r>
          </w:p>
        </w:tc>
      </w:tr>
      <w:tr w:rsidR="00A62F93" w:rsidRPr="00812C70" w:rsidTr="00016F4A">
        <w:tc>
          <w:tcPr>
            <w:tcW w:w="648" w:type="dxa"/>
          </w:tcPr>
          <w:p w:rsidR="00A62F93" w:rsidRPr="00812C70" w:rsidRDefault="00A62F93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3600"/>
            </w:pPr>
            <w:r>
              <w:t>CASE 3: ADD (s, Down) IN listShapes;</w:t>
            </w:r>
          </w:p>
        </w:tc>
      </w:tr>
      <w:tr w:rsidR="00C60368" w:rsidRPr="00812C70" w:rsidTr="00016F4A">
        <w:tc>
          <w:tcPr>
            <w:tcW w:w="648" w:type="dxa"/>
          </w:tcPr>
          <w:p w:rsidR="00C60368" w:rsidRPr="00812C70" w:rsidRDefault="00C60368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>}</w:t>
            </w:r>
          </w:p>
        </w:tc>
      </w:tr>
      <w:tr w:rsidR="007173D6" w:rsidRPr="00812C70" w:rsidTr="00016F4A">
        <w:tc>
          <w:tcPr>
            <w:tcW w:w="648" w:type="dxa"/>
          </w:tcPr>
          <w:p w:rsidR="007173D6" w:rsidRPr="00812C70" w:rsidRDefault="007173D6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016F4A">
            <w:pPr>
              <w:ind w:left="2160"/>
            </w:pPr>
            <w:r>
              <w:t>}</w:t>
            </w:r>
          </w:p>
        </w:tc>
      </w:tr>
      <w:tr w:rsidR="007173D6" w:rsidRPr="00812C70" w:rsidTr="00016F4A">
        <w:tc>
          <w:tcPr>
            <w:tcW w:w="648" w:type="dxa"/>
          </w:tcPr>
          <w:p w:rsidR="007173D6" w:rsidRPr="00812C70" w:rsidRDefault="007173D6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016F4A">
            <w:pPr>
              <w:ind w:left="1440"/>
            </w:pPr>
            <w:r>
              <w:t>}</w:t>
            </w:r>
          </w:p>
        </w:tc>
      </w:tr>
      <w:tr w:rsidR="007173D6" w:rsidRPr="00812C70" w:rsidTr="00016F4A">
        <w:tc>
          <w:tcPr>
            <w:tcW w:w="648" w:type="dxa"/>
          </w:tcPr>
          <w:p w:rsidR="007173D6" w:rsidRPr="00812C70" w:rsidRDefault="007173D6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016F4A">
            <w:pPr>
              <w:ind w:left="720"/>
            </w:pPr>
            <w:r>
              <w:t>}</w:t>
            </w:r>
          </w:p>
        </w:tc>
      </w:tr>
      <w:tr w:rsidR="00A62F93" w:rsidRPr="00812C70" w:rsidTr="00016F4A">
        <w:tc>
          <w:tcPr>
            <w:tcW w:w="648" w:type="dxa"/>
          </w:tcPr>
          <w:p w:rsidR="00A62F93" w:rsidRPr="00812C70" w:rsidRDefault="00A62F93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 xml:space="preserve">IF (listShapes.Size == 0) sa := NULL; </w:t>
            </w:r>
          </w:p>
        </w:tc>
      </w:tr>
      <w:tr w:rsidR="00A62F93" w:rsidRPr="00812C70" w:rsidTr="00016F4A">
        <w:tc>
          <w:tcPr>
            <w:tcW w:w="648" w:type="dxa"/>
          </w:tcPr>
          <w:p w:rsidR="00A62F93" w:rsidRPr="00812C70" w:rsidRDefault="00A62F93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>ELSE IF (listShapes.Size == 1) sa := listShapes[0];</w:t>
            </w:r>
          </w:p>
        </w:tc>
      </w:tr>
      <w:tr w:rsidR="00A62F93" w:rsidRPr="00812C70" w:rsidTr="00016F4A">
        <w:tc>
          <w:tcPr>
            <w:tcW w:w="648" w:type="dxa"/>
          </w:tcPr>
          <w:p w:rsidR="00A62F93" w:rsidRPr="00812C70" w:rsidRDefault="00A62F93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>ELSE sa := chooseShape(listShapes);</w:t>
            </w:r>
          </w:p>
        </w:tc>
      </w:tr>
      <w:tr w:rsidR="007173D6" w:rsidRPr="00812C70" w:rsidTr="00016F4A">
        <w:tc>
          <w:tcPr>
            <w:tcW w:w="648" w:type="dxa"/>
          </w:tcPr>
          <w:p w:rsidR="007173D6" w:rsidRPr="00812C70" w:rsidRDefault="007173D6" w:rsidP="00016F4A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016F4A">
            <w:r>
              <w:t>}</w:t>
            </w:r>
          </w:p>
        </w:tc>
      </w:tr>
    </w:tbl>
    <w:p w:rsidR="00C975D8" w:rsidRDefault="00C975D8" w:rsidP="00A534FE">
      <w:pPr>
        <w:pStyle w:val="Heading2"/>
      </w:pPr>
      <w:r>
        <w:t>InsertData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975D8" w:rsidRPr="00812C70" w:rsidTr="00D550E3">
        <w:tc>
          <w:tcPr>
            <w:tcW w:w="648" w:type="dxa"/>
          </w:tcPr>
          <w:p w:rsidR="00C975D8" w:rsidRPr="00812C70" w:rsidRDefault="00C975D8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975D8" w:rsidRPr="00812C70" w:rsidRDefault="00C975D8" w:rsidP="00C975D8">
            <w:r w:rsidRPr="00812C70">
              <w:t xml:space="preserve">ALGORITHM </w:t>
            </w:r>
            <w:r>
              <w:t>InsertDataFlow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 w:rsidR="00E70500">
              <w:t xml:space="preserve"> : VOID</w:t>
            </w:r>
            <w:r w:rsidRPr="00812C70">
              <w:t xml:space="preserve"> {</w:t>
            </w:r>
          </w:p>
        </w:tc>
      </w:tr>
      <w:tr w:rsidR="00C975D8" w:rsidRPr="00812C70" w:rsidTr="00D550E3">
        <w:tc>
          <w:tcPr>
            <w:tcW w:w="648" w:type="dxa"/>
          </w:tcPr>
          <w:p w:rsidR="00C975D8" w:rsidRPr="00812C70" w:rsidRDefault="00C975D8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975D8" w:rsidRPr="00812C70" w:rsidRDefault="007173D6" w:rsidP="00D550E3">
            <w:pPr>
              <w:ind w:left="720"/>
            </w:pPr>
            <w:r>
              <w:t>df := NEW DATAFLOW</w:t>
            </w:r>
            <w:r w:rsidR="00C975D8">
              <w:t>;</w:t>
            </w:r>
          </w:p>
        </w:tc>
      </w:tr>
      <w:tr w:rsidR="00E70500" w:rsidRPr="00812C70" w:rsidTr="00D550E3">
        <w:tc>
          <w:tcPr>
            <w:tcW w:w="648" w:type="dxa"/>
          </w:tcPr>
          <w:p w:rsidR="00E70500" w:rsidRPr="00812C70" w:rsidRDefault="00E70500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E70500" w:rsidRDefault="00E70500" w:rsidP="00D550E3">
            <w:pPr>
              <w:ind w:left="720"/>
            </w:pPr>
            <w:r>
              <w:t>IF (ValPositions(P)) {</w:t>
            </w:r>
          </w:p>
        </w:tc>
      </w:tr>
      <w:tr w:rsidR="00E70500" w:rsidRPr="00812C70" w:rsidTr="00D550E3">
        <w:tc>
          <w:tcPr>
            <w:tcW w:w="648" w:type="dxa"/>
          </w:tcPr>
          <w:p w:rsidR="00E70500" w:rsidRPr="00812C70" w:rsidRDefault="00E70500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E70500" w:rsidRDefault="00B97249" w:rsidP="00E70500">
            <w:pPr>
              <w:ind w:left="1440"/>
            </w:pPr>
            <w:r>
              <w:t>df.Start</w:t>
            </w:r>
            <w:r w:rsidR="00E70500">
              <w:t xml:space="preserve"> := FindShapeAnchor(P[0]);</w:t>
            </w:r>
          </w:p>
        </w:tc>
      </w:tr>
      <w:tr w:rsidR="00D51B75" w:rsidRPr="00812C70" w:rsidTr="00D550E3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E70500">
            <w:pPr>
              <w:ind w:left="1440"/>
            </w:pPr>
            <w:r>
              <w:t>IF (df.Start NOT NULL) {</w:t>
            </w:r>
          </w:p>
        </w:tc>
      </w:tr>
      <w:tr w:rsidR="00C975D8" w:rsidRPr="00812C70" w:rsidTr="00D550E3">
        <w:tc>
          <w:tcPr>
            <w:tcW w:w="648" w:type="dxa"/>
          </w:tcPr>
          <w:p w:rsidR="00C975D8" w:rsidRPr="00812C70" w:rsidRDefault="00C975D8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975D8" w:rsidRPr="00812C70" w:rsidRDefault="00B97249" w:rsidP="00D51B75">
            <w:pPr>
              <w:ind w:left="2160"/>
            </w:pPr>
            <w:r>
              <w:t>df.End</w:t>
            </w:r>
            <w:r w:rsidR="00E70500">
              <w:t xml:space="preserve"> := FindShapeAnchor(P[1]);</w:t>
            </w:r>
          </w:p>
        </w:tc>
      </w:tr>
      <w:tr w:rsidR="00D51B75" w:rsidRPr="00812C70" w:rsidTr="00D550E3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2160"/>
            </w:pPr>
            <w:r>
              <w:t>IF (df.End NOT NULL) {</w:t>
            </w:r>
          </w:p>
        </w:tc>
      </w:tr>
      <w:tr w:rsidR="00E70500" w:rsidRPr="00812C70" w:rsidTr="00D550E3">
        <w:tc>
          <w:tcPr>
            <w:tcW w:w="648" w:type="dxa"/>
          </w:tcPr>
          <w:p w:rsidR="00E70500" w:rsidRPr="00812C70" w:rsidRDefault="00E70500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E70500" w:rsidRDefault="00B97249" w:rsidP="00D51B75">
            <w:pPr>
              <w:ind w:left="2880"/>
            </w:pPr>
            <w:r>
              <w:t>df.Name := SmallestName(Dataflow);</w:t>
            </w:r>
          </w:p>
        </w:tc>
      </w:tr>
      <w:tr w:rsidR="00E70500" w:rsidRPr="00812C70" w:rsidTr="00D550E3">
        <w:tc>
          <w:tcPr>
            <w:tcW w:w="648" w:type="dxa"/>
          </w:tcPr>
          <w:p w:rsidR="00E70500" w:rsidRPr="00812C70" w:rsidRDefault="00E70500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E70500" w:rsidRDefault="00B97249" w:rsidP="00D51B75">
            <w:pPr>
              <w:ind w:left="2880"/>
            </w:pPr>
            <w:r>
              <w:t>df.updateConnects();</w:t>
            </w:r>
          </w:p>
        </w:tc>
      </w:tr>
      <w:tr w:rsidR="000B5947" w:rsidRPr="00812C70" w:rsidTr="00D550E3">
        <w:tc>
          <w:tcPr>
            <w:tcW w:w="648" w:type="dxa"/>
          </w:tcPr>
          <w:p w:rsidR="000B5947" w:rsidRPr="00812C70" w:rsidRDefault="000B5947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0B5947" w:rsidRDefault="00B97249" w:rsidP="00D51B75">
            <w:pPr>
              <w:ind w:left="2880"/>
            </w:pPr>
            <w:r>
              <w:t>df.DDWizard();</w:t>
            </w:r>
          </w:p>
        </w:tc>
      </w:tr>
      <w:tr w:rsidR="00B97249" w:rsidRPr="00812C70" w:rsidTr="00D550E3">
        <w:tc>
          <w:tcPr>
            <w:tcW w:w="648" w:type="dxa"/>
          </w:tcPr>
          <w:p w:rsidR="00B97249" w:rsidRPr="00812C70" w:rsidRDefault="00B97249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B97249" w:rsidRDefault="00D51B75" w:rsidP="00D51B75">
            <w:pPr>
              <w:ind w:left="2880"/>
            </w:pPr>
            <w:r>
              <w:t>ADD df IN</w:t>
            </w:r>
            <w:r w:rsidR="00B97249">
              <w:t xml:space="preserve"> ThisWindow.DFDBackend.Data;</w:t>
            </w:r>
          </w:p>
        </w:tc>
      </w:tr>
      <w:tr w:rsidR="00B97249" w:rsidRPr="00812C70" w:rsidTr="00D550E3">
        <w:tc>
          <w:tcPr>
            <w:tcW w:w="648" w:type="dxa"/>
          </w:tcPr>
          <w:p w:rsidR="00B97249" w:rsidRPr="00812C70" w:rsidRDefault="00B97249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B97249" w:rsidRDefault="00B97249" w:rsidP="00D51B75">
            <w:pPr>
              <w:ind w:left="2880"/>
            </w:pPr>
            <w:r>
              <w:t xml:space="preserve">DISPLAY </w:t>
            </w:r>
            <w:r w:rsidR="00D51B75">
              <w:t>(</w:t>
            </w:r>
          </w:p>
        </w:tc>
      </w:tr>
      <w:tr w:rsidR="00D51B75" w:rsidRPr="00812C70" w:rsidTr="00D550E3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3600"/>
            </w:pPr>
            <w:r>
              <w:t>ThisWindow.DFDBackend.Data</w:t>
            </w:r>
          </w:p>
        </w:tc>
      </w:tr>
      <w:tr w:rsidR="00D51B75" w:rsidRPr="00812C70" w:rsidTr="00D550E3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2880"/>
            </w:pPr>
            <w:r>
              <w:t>) IN ThisWindow.Workspace;</w:t>
            </w:r>
          </w:p>
        </w:tc>
      </w:tr>
      <w:tr w:rsidR="00D51B75" w:rsidRPr="00812C70" w:rsidTr="00D550E3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2160"/>
            </w:pPr>
            <w:r>
              <w:t>}</w:t>
            </w:r>
          </w:p>
        </w:tc>
      </w:tr>
      <w:tr w:rsidR="00D51B75" w:rsidRPr="00812C70" w:rsidTr="00D550E3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1440"/>
            </w:pPr>
            <w:r>
              <w:t>}</w:t>
            </w:r>
          </w:p>
        </w:tc>
      </w:tr>
      <w:tr w:rsidR="000B5947" w:rsidRPr="00812C70" w:rsidTr="00D550E3">
        <w:tc>
          <w:tcPr>
            <w:tcW w:w="648" w:type="dxa"/>
          </w:tcPr>
          <w:p w:rsidR="000B5947" w:rsidRPr="00812C70" w:rsidRDefault="000B5947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0B5947" w:rsidRDefault="000B5947" w:rsidP="000B5947">
            <w:pPr>
              <w:ind w:left="720"/>
            </w:pPr>
            <w:r>
              <w:t>}</w:t>
            </w:r>
          </w:p>
        </w:tc>
      </w:tr>
      <w:tr w:rsidR="00C975D8" w:rsidRPr="00812C70" w:rsidTr="00D550E3">
        <w:tc>
          <w:tcPr>
            <w:tcW w:w="648" w:type="dxa"/>
          </w:tcPr>
          <w:p w:rsidR="00C975D8" w:rsidRPr="00812C70" w:rsidRDefault="00C975D8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975D8" w:rsidRDefault="00C975D8" w:rsidP="00D550E3">
            <w:r>
              <w:t>}</w:t>
            </w:r>
          </w:p>
        </w:tc>
      </w:tr>
    </w:tbl>
    <w:p w:rsidR="00A534FE" w:rsidRDefault="00A534FE" w:rsidP="00A534FE">
      <w:pPr>
        <w:pStyle w:val="Heading2"/>
      </w:pPr>
      <w:r>
        <w:t>Mov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A534FE" w:rsidRPr="00812C70" w:rsidTr="007B1192">
        <w:tc>
          <w:tcPr>
            <w:tcW w:w="648" w:type="dxa"/>
          </w:tcPr>
          <w:p w:rsidR="00A534FE" w:rsidRPr="00812C70" w:rsidRDefault="00A534FE" w:rsidP="007B1192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A534FE">
            <w:r w:rsidRPr="00812C70">
              <w:t xml:space="preserve">ALGORITHM </w:t>
            </w:r>
            <w:r>
              <w:t>MoveShape</w:t>
            </w:r>
            <w:r w:rsidRPr="00812C70">
              <w:t>(</w:t>
            </w:r>
            <w:r>
              <w:t>SHAPE S, POSITIONS P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A534FE" w:rsidRPr="00812C70" w:rsidTr="007B1192">
        <w:tc>
          <w:tcPr>
            <w:tcW w:w="648" w:type="dxa"/>
          </w:tcPr>
          <w:p w:rsidR="00A534FE" w:rsidRPr="00812C70" w:rsidRDefault="00A534FE" w:rsidP="007B1192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7B1192">
            <w:pPr>
              <w:ind w:left="720"/>
            </w:pPr>
            <w:r>
              <w:t>IF (ValPositions(P)) {</w:t>
            </w:r>
          </w:p>
        </w:tc>
      </w:tr>
      <w:tr w:rsidR="00A534FE" w:rsidRPr="00812C70" w:rsidTr="007B1192">
        <w:tc>
          <w:tcPr>
            <w:tcW w:w="648" w:type="dxa"/>
          </w:tcPr>
          <w:p w:rsidR="00A534FE" w:rsidRPr="00812C70" w:rsidRDefault="00A534FE" w:rsidP="007B1192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D94AB8" w:rsidRPr="00812C70" w:rsidRDefault="00D94AB8" w:rsidP="00D94AB8">
            <w:pPr>
              <w:ind w:left="1440"/>
            </w:pPr>
            <w:r>
              <w:t>ThisWindow.DFDBackend.Data</w:t>
            </w:r>
            <w:r w:rsidR="00A534FE">
              <w:t>.S.Positions := P;</w:t>
            </w:r>
          </w:p>
        </w:tc>
      </w:tr>
      <w:tr w:rsidR="00A534FE" w:rsidRPr="00812C70" w:rsidTr="007B1192">
        <w:tc>
          <w:tcPr>
            <w:tcW w:w="648" w:type="dxa"/>
          </w:tcPr>
          <w:p w:rsidR="00A534FE" w:rsidRPr="00812C70" w:rsidRDefault="00A534FE" w:rsidP="007B1192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7B1192">
            <w:pPr>
              <w:ind w:left="1440"/>
            </w:pPr>
            <w:r>
              <w:t xml:space="preserve">DISPLAY </w:t>
            </w:r>
            <w:r w:rsidR="00D94AB8">
              <w:t>ThisWindow.DFDBackend.Data</w:t>
            </w:r>
            <w:r>
              <w:t xml:space="preserve"> IN ThisWindow.WorkSpace;</w:t>
            </w:r>
          </w:p>
        </w:tc>
      </w:tr>
      <w:tr w:rsidR="00A534FE" w:rsidRPr="00812C70" w:rsidTr="007B1192">
        <w:tc>
          <w:tcPr>
            <w:tcW w:w="648" w:type="dxa"/>
          </w:tcPr>
          <w:p w:rsidR="00A534FE" w:rsidRPr="00812C70" w:rsidRDefault="00A534FE" w:rsidP="007B1192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7B1192">
            <w:pPr>
              <w:ind w:left="720"/>
            </w:pPr>
            <w:r>
              <w:t>}</w:t>
            </w:r>
          </w:p>
        </w:tc>
      </w:tr>
      <w:tr w:rsidR="00A534FE" w:rsidRPr="00812C70" w:rsidTr="007B1192">
        <w:tc>
          <w:tcPr>
            <w:tcW w:w="648" w:type="dxa"/>
          </w:tcPr>
          <w:p w:rsidR="00A534FE" w:rsidRPr="00812C70" w:rsidRDefault="00A534FE" w:rsidP="007B1192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7B1192">
            <w:r>
              <w:t>}</w:t>
            </w:r>
          </w:p>
        </w:tc>
      </w:tr>
    </w:tbl>
    <w:p w:rsidR="0052419F" w:rsidRPr="00812C70" w:rsidRDefault="00F57A5A" w:rsidP="00EC249D">
      <w:pPr>
        <w:pStyle w:val="Heading2"/>
      </w:pPr>
      <w:r w:rsidRPr="00812C70">
        <w:t>New</w:t>
      </w:r>
      <w:r w:rsidR="0052419F" w:rsidRPr="00812C70">
        <w:t>Fi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8"/>
        <w:gridCol w:w="9108"/>
      </w:tblGrid>
      <w:tr w:rsidR="0052419F" w:rsidRPr="00812C70" w:rsidTr="007F4732">
        <w:tc>
          <w:tcPr>
            <w:tcW w:w="468" w:type="dxa"/>
          </w:tcPr>
          <w:p w:rsidR="0052419F" w:rsidRPr="00812C70" w:rsidRDefault="0052419F" w:rsidP="0052419F">
            <w:r w:rsidRPr="00812C70">
              <w:t>1</w:t>
            </w:r>
          </w:p>
        </w:tc>
        <w:tc>
          <w:tcPr>
            <w:tcW w:w="9108" w:type="dxa"/>
          </w:tcPr>
          <w:p w:rsidR="007F4732" w:rsidRPr="00812C70" w:rsidRDefault="007F4732" w:rsidP="0052419F">
            <w:r w:rsidRPr="00812C70">
              <w:t>ALGORITHM</w:t>
            </w:r>
            <w:r w:rsidR="0052419F" w:rsidRPr="00812C70">
              <w:t xml:space="preserve"> NewFile()</w:t>
            </w:r>
            <w:r w:rsidR="008B5772">
              <w:t xml:space="preserve"> : VOID</w:t>
            </w:r>
            <w:r w:rsidR="0052419F" w:rsidRPr="00812C70">
              <w:t xml:space="preserve"> {</w:t>
            </w:r>
          </w:p>
        </w:tc>
      </w:tr>
      <w:tr w:rsidR="007F4732" w:rsidRPr="00812C70" w:rsidTr="007F4732">
        <w:tc>
          <w:tcPr>
            <w:tcW w:w="468" w:type="dxa"/>
          </w:tcPr>
          <w:p w:rsidR="007F4732" w:rsidRPr="00812C70" w:rsidRDefault="007F4732" w:rsidP="0052419F">
            <w:r w:rsidRPr="00812C70">
              <w:t>2</w:t>
            </w:r>
          </w:p>
        </w:tc>
        <w:tc>
          <w:tcPr>
            <w:tcW w:w="9108" w:type="dxa"/>
          </w:tcPr>
          <w:p w:rsidR="007F4732" w:rsidRPr="00812C70" w:rsidRDefault="007F4732" w:rsidP="007F4732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="00F57A5A" w:rsidRPr="00812C70">
              <w:t xml:space="preserve"> OR savePrompt()</w:t>
            </w:r>
            <w:r w:rsidRPr="00812C70">
              <w:t>) {</w:t>
            </w:r>
          </w:p>
        </w:tc>
      </w:tr>
      <w:tr w:rsidR="0052419F" w:rsidRPr="00812C70" w:rsidTr="007F4732">
        <w:tc>
          <w:tcPr>
            <w:tcW w:w="468" w:type="dxa"/>
          </w:tcPr>
          <w:p w:rsidR="0052419F" w:rsidRPr="00812C70" w:rsidRDefault="007F4732" w:rsidP="0052419F">
            <w:r w:rsidRPr="00812C70">
              <w:t>3</w:t>
            </w:r>
          </w:p>
        </w:tc>
        <w:tc>
          <w:tcPr>
            <w:tcW w:w="9108" w:type="dxa"/>
          </w:tcPr>
          <w:p w:rsidR="0052419F" w:rsidRPr="00812C70" w:rsidRDefault="00794D69" w:rsidP="007F4732">
            <w:pPr>
              <w:ind w:left="1440"/>
            </w:pPr>
            <w:r w:rsidRPr="00812C70">
              <w:t>CLEAR ThisWindow.Workspace</w:t>
            </w:r>
            <w:r w:rsidR="0052419F" w:rsidRPr="00812C70">
              <w:t>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DC2435">
            <w:r w:rsidRPr="00812C70">
              <w:t>4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ThisWindow.Title := “Untitled”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DC2435">
            <w:r w:rsidRPr="00812C70">
              <w:t>5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FDBackend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DC2435">
            <w:r w:rsidRPr="00812C70">
              <w:t>6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DBackend;</w:t>
            </w:r>
          </w:p>
        </w:tc>
      </w:tr>
      <w:tr w:rsidR="00D3180E" w:rsidRPr="00812C70" w:rsidTr="007F4732">
        <w:tc>
          <w:tcPr>
            <w:tcW w:w="468" w:type="dxa"/>
          </w:tcPr>
          <w:p w:rsidR="00D3180E" w:rsidRPr="00812C70" w:rsidRDefault="00D3180E" w:rsidP="00DC2435">
            <w:r>
              <w:t>7</w:t>
            </w:r>
          </w:p>
        </w:tc>
        <w:tc>
          <w:tcPr>
            <w:tcW w:w="9108" w:type="dxa"/>
          </w:tcPr>
          <w:p w:rsidR="00D3180E" w:rsidRPr="00812C70" w:rsidRDefault="00D3180E" w:rsidP="007F4732">
            <w:pPr>
              <w:ind w:left="1440"/>
            </w:pPr>
            <w:r>
              <w:t>CLEAR ThisWindow.Log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DC2435">
            <w:r>
              <w:t>8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720"/>
            </w:pPr>
            <w:r w:rsidRPr="00812C70">
              <w:t>}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52419F">
            <w:r>
              <w:t>9</w:t>
            </w:r>
          </w:p>
        </w:tc>
        <w:tc>
          <w:tcPr>
            <w:tcW w:w="9108" w:type="dxa"/>
          </w:tcPr>
          <w:p w:rsidR="00794D69" w:rsidRPr="00812C70" w:rsidRDefault="00794D69" w:rsidP="00F57A5A">
            <w:r w:rsidRPr="00812C70">
              <w:t>}</w:t>
            </w:r>
          </w:p>
        </w:tc>
      </w:tr>
    </w:tbl>
    <w:p w:rsidR="00271C5A" w:rsidRPr="00812C70" w:rsidRDefault="00271C5A" w:rsidP="00EC249D">
      <w:pPr>
        <w:pStyle w:val="Heading2"/>
      </w:pPr>
      <w:r w:rsidRPr="00812C70">
        <w:lastRenderedPageBreak/>
        <w:t>Open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DC2435">
            <w:r w:rsidRPr="00812C70">
              <w:t>ALGORITHM OpenFile()</w:t>
            </w:r>
            <w:r w:rsidR="008B5772">
              <w:t xml:space="preserve"> : VOID</w:t>
            </w:r>
            <w:r w:rsidRPr="00812C70">
              <w:t xml:space="preserve"> {</w:t>
            </w:r>
          </w:p>
        </w:tc>
      </w:tr>
      <w:tr w:rsidR="009E51B1" w:rsidRPr="00812C70" w:rsidTr="005639C0">
        <w:tc>
          <w:tcPr>
            <w:tcW w:w="648" w:type="dxa"/>
          </w:tcPr>
          <w:p w:rsidR="009E51B1" w:rsidRPr="00812C70" w:rsidRDefault="009E51B1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9E51B1" w:rsidRPr="00812C70" w:rsidRDefault="009E51B1" w:rsidP="009E51B1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Pr="00812C70">
              <w:t xml:space="preserve"> OR savePrompt()) {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5639C0">
            <w:pPr>
              <w:ind w:left="1440"/>
            </w:pPr>
            <w:r>
              <w:t>ThisWindow.</w:t>
            </w:r>
            <w:r w:rsidR="004A6272">
              <w:t>Dir</w:t>
            </w:r>
            <w:r>
              <w:t xml:space="preserve">, ThisWindow.Title </w:t>
            </w:r>
            <w:r w:rsidR="009E51B1" w:rsidRPr="00812C70">
              <w:t>:</w:t>
            </w:r>
            <w:r w:rsidR="00737950" w:rsidRPr="00812C70">
              <w:t>= ChooseFile(“.dfd”)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737950">
            <w:pPr>
              <w:ind w:left="144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="009E51B1" w:rsidRPr="00812C70">
              <w:t xml:space="preserve"> AS fil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DC2435">
            <w:pPr>
              <w:ind w:left="1440"/>
            </w:pPr>
            <w:r w:rsidRPr="00812C70">
              <w:t>DISPLAY file.DFDBackend</w:t>
            </w:r>
            <w:r w:rsidR="00230BC8">
              <w:t>.Data</w:t>
            </w:r>
            <w:r w:rsidRPr="00812C70">
              <w:t xml:space="preserve"> IN ThisWindow.Workspac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DC2435">
            <w:pPr>
              <w:ind w:left="1440"/>
            </w:pPr>
            <w:r w:rsidRPr="00812C70">
              <w:t>ThisWindow.DFDBackend := file.DFDBackend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9E51B1">
            <w:pPr>
              <w:ind w:left="1440"/>
            </w:pPr>
            <w:r w:rsidRPr="00812C70">
              <w:t>ThisWindow.DDBackend := file.DDBackend;</w:t>
            </w:r>
          </w:p>
        </w:tc>
      </w:tr>
      <w:tr w:rsidR="00D3180E" w:rsidRPr="00812C70" w:rsidTr="005639C0">
        <w:tc>
          <w:tcPr>
            <w:tcW w:w="648" w:type="dxa"/>
          </w:tcPr>
          <w:p w:rsidR="00D3180E" w:rsidRPr="00812C70" w:rsidRDefault="00D3180E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9E51B1">
            <w:pPr>
              <w:ind w:left="1440"/>
            </w:pPr>
            <w:r>
              <w:t>CLEAR ThisWindow.Log;</w:t>
            </w:r>
          </w:p>
        </w:tc>
      </w:tr>
      <w:tr w:rsidR="008B5772" w:rsidRPr="00812C70" w:rsidTr="005639C0">
        <w:tc>
          <w:tcPr>
            <w:tcW w:w="648" w:type="dxa"/>
          </w:tcPr>
          <w:p w:rsidR="008B5772" w:rsidRPr="00812C70" w:rsidRDefault="008B5772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9E51B1">
            <w:pPr>
              <w:ind w:left="1440"/>
            </w:pPr>
            <w:r>
              <w:t>CLOSE file;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pPr>
              <w:ind w:left="720"/>
            </w:pPr>
            <w:r>
              <w:t>}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r>
              <w:t>}</w:t>
            </w:r>
          </w:p>
        </w:tc>
      </w:tr>
    </w:tbl>
    <w:p w:rsidR="004C0F64" w:rsidRDefault="004C0F64" w:rsidP="00EC249D">
      <w:pPr>
        <w:pStyle w:val="Heading2"/>
      </w:pPr>
      <w:r>
        <w:t>Print</w:t>
      </w:r>
      <w:r w:rsidR="00297C33">
        <w:t>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r w:rsidRPr="00812C70">
              <w:t xml:space="preserve">ALGORITHM </w:t>
            </w:r>
            <w:r>
              <w:t>Print</w:t>
            </w:r>
            <w:r w:rsidR="00297C33">
              <w:t>File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DC2435">
            <w:pPr>
              <w:ind w:left="720"/>
            </w:pPr>
            <w:r w:rsidRPr="00812C70">
              <w:t xml:space="preserve">IF (NOT </w:t>
            </w:r>
            <w:r>
              <w:t>ThisWindow.IsChanged</w:t>
            </w:r>
            <w:r w:rsidRPr="00812C70">
              <w:t xml:space="preserve"> OR savePrompt()) {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OPEN “~.png” AS tmp;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 xml:space="preserve">DISPLAY </w:t>
            </w:r>
            <w:r w:rsidRPr="00812C70">
              <w:t>ThisWindow.D</w:t>
            </w:r>
            <w:r>
              <w:t>FDBackend</w:t>
            </w:r>
            <w:r w:rsidR="00230BC8">
              <w:t>.Data</w:t>
            </w:r>
            <w:r>
              <w:t xml:space="preserve"> IN</w:t>
            </w:r>
            <w:r w:rsidRPr="00812C70">
              <w:t xml:space="preserve"> </w:t>
            </w:r>
            <w:r>
              <w:t>tmp</w:t>
            </w:r>
            <w:r w:rsidRPr="00812C70">
              <w:t>;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PRINT tmp;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CLOSE tmp;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DELETE “~.png”;</w:t>
            </w:r>
          </w:p>
        </w:tc>
      </w:tr>
      <w:tr w:rsidR="004C0F64" w:rsidRPr="00812C70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297C33" w:rsidP="00297C33">
            <w:pPr>
              <w:ind w:left="720"/>
            </w:pPr>
            <w:r>
              <w:t>}</w:t>
            </w:r>
          </w:p>
        </w:tc>
      </w:tr>
      <w:tr w:rsidR="004C0F64" w:rsidTr="00DC2435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DC2435">
            <w:r>
              <w:t>}</w:t>
            </w:r>
          </w:p>
        </w:tc>
      </w:tr>
    </w:tbl>
    <w:p w:rsidR="00CB0FE7" w:rsidRDefault="00CB0FE7" w:rsidP="00EC249D">
      <w:pPr>
        <w:pStyle w:val="Heading2"/>
      </w:pPr>
      <w:r>
        <w:t>Renam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B0FE7" w:rsidRPr="00812C70" w:rsidTr="00D550E3">
        <w:tc>
          <w:tcPr>
            <w:tcW w:w="648" w:type="dxa"/>
          </w:tcPr>
          <w:p w:rsidR="00CB0FE7" w:rsidRPr="00812C70" w:rsidRDefault="00CB0FE7" w:rsidP="00CB0FE7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B0FE7" w:rsidRPr="00812C70" w:rsidRDefault="00CB0FE7" w:rsidP="00CB0FE7">
            <w:r w:rsidRPr="00812C70">
              <w:t xml:space="preserve">ALGORITHM </w:t>
            </w:r>
            <w:r>
              <w:t>RenameShape</w:t>
            </w:r>
            <w:r w:rsidRPr="00812C70">
              <w:t>(</w:t>
            </w:r>
            <w:r>
              <w:t>SHAPE S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CB0FE7" w:rsidRPr="00812C70" w:rsidTr="00D550E3">
        <w:tc>
          <w:tcPr>
            <w:tcW w:w="648" w:type="dxa"/>
          </w:tcPr>
          <w:p w:rsidR="00CB0FE7" w:rsidRPr="00812C70" w:rsidRDefault="00CB0FE7" w:rsidP="00CB0FE7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B0FE7" w:rsidRPr="00812C70" w:rsidRDefault="00CB0FE7" w:rsidP="00CB0FE7">
            <w:pPr>
              <w:ind w:left="720"/>
            </w:pPr>
            <w:r>
              <w:t>ThisWindow.DFDBackend.Data.S.Name := NewName;</w:t>
            </w:r>
          </w:p>
        </w:tc>
      </w:tr>
      <w:tr w:rsidR="00CB0FE7" w:rsidRPr="00812C70" w:rsidTr="00D550E3">
        <w:tc>
          <w:tcPr>
            <w:tcW w:w="648" w:type="dxa"/>
          </w:tcPr>
          <w:p w:rsidR="00CB0FE7" w:rsidRPr="00812C70" w:rsidRDefault="00CB0FE7" w:rsidP="00CB0FE7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B0FE7" w:rsidRDefault="00CB0FE7" w:rsidP="00CB0FE7">
            <w:r>
              <w:t>}</w:t>
            </w:r>
          </w:p>
        </w:tc>
      </w:tr>
    </w:tbl>
    <w:p w:rsidR="00FC3B39" w:rsidRDefault="00FC3B39" w:rsidP="00EC249D">
      <w:pPr>
        <w:pStyle w:val="Heading2"/>
      </w:pPr>
      <w:r>
        <w:t>Resiz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C3B39" w:rsidRPr="00812C70" w:rsidTr="00F736B7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FC3B39" w:rsidP="00A534FE">
            <w:r w:rsidRPr="00812C70">
              <w:t xml:space="preserve">ALGORITHM </w:t>
            </w:r>
            <w:r>
              <w:t>ResizeShape</w:t>
            </w:r>
            <w:r w:rsidRPr="00812C70">
              <w:t>(</w:t>
            </w:r>
            <w:r>
              <w:t>SHAPE S, POSITIONS P</w:t>
            </w:r>
            <w:r w:rsidRPr="00812C70">
              <w:t>)</w:t>
            </w:r>
            <w:r>
              <w:t xml:space="preserve"> : </w:t>
            </w:r>
            <w:r w:rsidR="00A534FE">
              <w:t xml:space="preserve">VOID </w:t>
            </w:r>
            <w:r w:rsidRPr="00812C70">
              <w:t>{</w:t>
            </w:r>
          </w:p>
        </w:tc>
      </w:tr>
      <w:tr w:rsidR="00523AB1" w:rsidRPr="00812C70" w:rsidTr="00F736B7">
        <w:tc>
          <w:tcPr>
            <w:tcW w:w="648" w:type="dxa"/>
          </w:tcPr>
          <w:p w:rsidR="00523AB1" w:rsidRPr="00812C70" w:rsidRDefault="00523AB1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523AB1" w:rsidRPr="00812C70" w:rsidRDefault="00523AB1" w:rsidP="00523AB1">
            <w:pPr>
              <w:ind w:left="720"/>
            </w:pPr>
            <w:r>
              <w:t>IF (ValPositions(P)) {</w:t>
            </w:r>
          </w:p>
        </w:tc>
      </w:tr>
      <w:tr w:rsidR="00FC3B39" w:rsidRPr="00812C70" w:rsidTr="00F736B7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FC3B39" w:rsidP="00523AB1">
            <w:pPr>
              <w:ind w:left="1440"/>
            </w:pPr>
            <w:r>
              <w:t>d := ThisWindow.DFDBackend.Data;</w:t>
            </w:r>
          </w:p>
        </w:tc>
      </w:tr>
      <w:tr w:rsidR="00FC3B39" w:rsidRPr="00812C70" w:rsidTr="00F736B7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FC3B39" w:rsidP="00523AB1">
            <w:pPr>
              <w:ind w:left="1440"/>
            </w:pPr>
            <w:r>
              <w:t xml:space="preserve">d.S.Positions := </w:t>
            </w:r>
            <w:r w:rsidR="00D85CAD">
              <w:t>P</w:t>
            </w:r>
            <w:r>
              <w:t>;</w:t>
            </w:r>
          </w:p>
        </w:tc>
      </w:tr>
      <w:tr w:rsidR="00FC3B39" w:rsidRPr="00812C70" w:rsidTr="00F736B7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Default="00230BC8" w:rsidP="00523AB1">
            <w:pPr>
              <w:ind w:left="1440"/>
            </w:pPr>
            <w:r>
              <w:t>DISPLAY d IN ThisWindow.WorkSpace;</w:t>
            </w:r>
          </w:p>
        </w:tc>
      </w:tr>
      <w:tr w:rsidR="00523AB1" w:rsidRPr="00812C70" w:rsidTr="00F736B7">
        <w:tc>
          <w:tcPr>
            <w:tcW w:w="648" w:type="dxa"/>
          </w:tcPr>
          <w:p w:rsidR="00523AB1" w:rsidRPr="00812C70" w:rsidRDefault="00523AB1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523AB1" w:rsidRDefault="00523AB1" w:rsidP="00523AB1">
            <w:pPr>
              <w:ind w:left="720"/>
            </w:pPr>
            <w:r>
              <w:t>}</w:t>
            </w:r>
          </w:p>
        </w:tc>
      </w:tr>
      <w:tr w:rsidR="00FC3B39" w:rsidRPr="00812C70" w:rsidTr="00F736B7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Default="00FC3B39" w:rsidP="00F736B7">
            <w:r>
              <w:t>}</w:t>
            </w:r>
          </w:p>
        </w:tc>
      </w:tr>
    </w:tbl>
    <w:p w:rsidR="003A503E" w:rsidRDefault="003A503E" w:rsidP="003A503E">
      <w:pPr>
        <w:pStyle w:val="Heading2"/>
      </w:pPr>
      <w:r>
        <w:t>Rotat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A503E" w:rsidRPr="00812C70" w:rsidTr="007B1192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r w:rsidRPr="00812C70">
              <w:t xml:space="preserve">ALGORITHM </w:t>
            </w:r>
            <w:r>
              <w:t>RotateShape</w:t>
            </w:r>
            <w:r w:rsidRPr="00812C70">
              <w:t>(</w:t>
            </w:r>
            <w:r>
              <w:t>SHAPE S</w:t>
            </w:r>
            <w:r w:rsidRPr="00812C70">
              <w:t>)</w:t>
            </w:r>
            <w:r>
              <w:t xml:space="preserve"> : </w:t>
            </w:r>
            <w:r w:rsidR="00FB0AF9">
              <w:t>BOOLEAN Ans</w:t>
            </w:r>
            <w:r>
              <w:t xml:space="preserve"> </w:t>
            </w:r>
            <w:r w:rsidRPr="00812C70">
              <w:t>{</w:t>
            </w:r>
          </w:p>
        </w:tc>
      </w:tr>
      <w:tr w:rsidR="003A503E" w:rsidRPr="00812C70" w:rsidTr="007B1192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7B1192">
            <w:pPr>
              <w:ind w:left="720"/>
            </w:pPr>
            <w:r>
              <w:t>p := S.Positions;</w:t>
            </w:r>
          </w:p>
        </w:tc>
      </w:tr>
      <w:tr w:rsidR="003A503E" w:rsidRPr="00812C70" w:rsidTr="007B1192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pPr>
              <w:ind w:left="720"/>
            </w:pPr>
            <w:r>
              <w:t>rx1 := (p[0][0] + p[1][0]) / 2;</w:t>
            </w:r>
          </w:p>
        </w:tc>
      </w:tr>
      <w:tr w:rsidR="003A503E" w:rsidRPr="00812C70" w:rsidTr="007B1192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pPr>
              <w:ind w:left="720"/>
            </w:pPr>
            <w:r>
              <w:t>rx2 := (p[0][0] – p[1]</w:t>
            </w:r>
            <w:r w:rsidR="00B75171">
              <w:t>[0]) / 2;</w:t>
            </w:r>
          </w:p>
        </w:tc>
      </w:tr>
      <w:tr w:rsidR="003A503E" w:rsidRPr="00812C70" w:rsidTr="007B1192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Default="00B75171" w:rsidP="00B75171">
            <w:pPr>
              <w:ind w:left="720"/>
            </w:pPr>
            <w:r>
              <w:t>ry1 := (p[0][1] + p[1][1]) / 2;</w:t>
            </w:r>
          </w:p>
        </w:tc>
      </w:tr>
      <w:tr w:rsidR="003A503E" w:rsidRPr="00812C70" w:rsidTr="007B1192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Default="00B75171" w:rsidP="007B1192">
            <w:pPr>
              <w:ind w:left="720"/>
            </w:pPr>
            <w:r>
              <w:t>ry2 := (p[0][1] – p[1][1]) / 2;</w:t>
            </w:r>
          </w:p>
        </w:tc>
      </w:tr>
      <w:tr w:rsidR="00B75171" w:rsidRPr="00812C70" w:rsidTr="007B1192">
        <w:tc>
          <w:tcPr>
            <w:tcW w:w="648" w:type="dxa"/>
          </w:tcPr>
          <w:p w:rsidR="00B75171" w:rsidRPr="00812C70" w:rsidRDefault="00B75171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B75171" w:rsidRDefault="00B75171" w:rsidP="007B1192">
            <w:pPr>
              <w:ind w:left="720"/>
            </w:pPr>
            <w:r>
              <w:t xml:space="preserve">x1 := rx1 + </w:t>
            </w:r>
            <w:r w:rsidR="00616335">
              <w:t>ry2;</w:t>
            </w:r>
          </w:p>
        </w:tc>
      </w:tr>
      <w:tr w:rsidR="00616335" w:rsidRPr="00812C70" w:rsidTr="007B1192">
        <w:tc>
          <w:tcPr>
            <w:tcW w:w="648" w:type="dxa"/>
          </w:tcPr>
          <w:p w:rsidR="00616335" w:rsidRPr="00812C70" w:rsidRDefault="00616335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616335" w:rsidRDefault="00616335" w:rsidP="007B1192">
            <w:pPr>
              <w:ind w:left="720"/>
            </w:pPr>
            <w:r>
              <w:t>y1 := rx2 + ry1;</w:t>
            </w:r>
          </w:p>
        </w:tc>
      </w:tr>
      <w:tr w:rsidR="00616335" w:rsidRPr="00812C70" w:rsidTr="007B1192">
        <w:tc>
          <w:tcPr>
            <w:tcW w:w="648" w:type="dxa"/>
          </w:tcPr>
          <w:p w:rsidR="00616335" w:rsidRPr="00812C70" w:rsidRDefault="00616335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616335" w:rsidRDefault="00616335" w:rsidP="007B1192">
            <w:pPr>
              <w:ind w:left="720"/>
            </w:pPr>
            <w:r>
              <w:t>x2 := rx1 – ry2;</w:t>
            </w:r>
          </w:p>
        </w:tc>
      </w:tr>
      <w:tr w:rsidR="00616335" w:rsidRPr="00812C70" w:rsidTr="007B1192">
        <w:tc>
          <w:tcPr>
            <w:tcW w:w="648" w:type="dxa"/>
          </w:tcPr>
          <w:p w:rsidR="00616335" w:rsidRPr="00812C70" w:rsidRDefault="00616335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616335" w:rsidP="00FB0AF9">
            <w:pPr>
              <w:ind w:left="720"/>
            </w:pPr>
            <w:r>
              <w:t>y2 := rx2 – ry1;</w:t>
            </w:r>
          </w:p>
        </w:tc>
      </w:tr>
      <w:tr w:rsidR="00FB0AF9" w:rsidRPr="00812C70" w:rsidTr="007B1192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720"/>
            </w:pPr>
            <w:r>
              <w:t>pNew := ((x1, y1), (x2, y2));</w:t>
            </w:r>
          </w:p>
        </w:tc>
      </w:tr>
      <w:tr w:rsidR="00616335" w:rsidRPr="00812C70" w:rsidTr="007B1192">
        <w:tc>
          <w:tcPr>
            <w:tcW w:w="648" w:type="dxa"/>
          </w:tcPr>
          <w:p w:rsidR="00616335" w:rsidRPr="00812C70" w:rsidRDefault="00616335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616335" w:rsidRDefault="00FB0AF9" w:rsidP="00E32656">
            <w:pPr>
              <w:ind w:left="720"/>
            </w:pPr>
            <w:r>
              <w:t>IF (ValPositions(</w:t>
            </w:r>
            <w:r w:rsidR="00E32656">
              <w:t>pNew</w:t>
            </w:r>
            <w:r>
              <w:t>)) {</w:t>
            </w:r>
          </w:p>
        </w:tc>
      </w:tr>
      <w:tr w:rsidR="00FB0AF9" w:rsidRPr="00812C70" w:rsidTr="007B1192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>d := ThisWindow.DFDBackend.Data;</w:t>
            </w:r>
          </w:p>
        </w:tc>
      </w:tr>
      <w:tr w:rsidR="00FB0AF9" w:rsidRPr="00812C70" w:rsidTr="007B1192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 xml:space="preserve">d.S.Positions := </w:t>
            </w:r>
            <w:r w:rsidR="00E32656">
              <w:t>pNew</w:t>
            </w:r>
            <w:r>
              <w:t>;</w:t>
            </w:r>
          </w:p>
        </w:tc>
      </w:tr>
      <w:tr w:rsidR="00FB0AF9" w:rsidRPr="00812C70" w:rsidTr="007B1192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>d.S.Rotate = (d.S.Rotate + 1) mod 4;</w:t>
            </w:r>
          </w:p>
        </w:tc>
      </w:tr>
      <w:tr w:rsidR="00FB0AF9" w:rsidRPr="00812C70" w:rsidTr="007B1192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58784E" w:rsidP="00FB0AF9">
            <w:pPr>
              <w:ind w:left="1440"/>
            </w:pPr>
            <w:r>
              <w:t>DISPLAY d IN ThisWindow.WorkSpace;</w:t>
            </w:r>
          </w:p>
        </w:tc>
      </w:tr>
      <w:tr w:rsidR="0058784E" w:rsidRPr="00812C70" w:rsidTr="007B1192">
        <w:tc>
          <w:tcPr>
            <w:tcW w:w="648" w:type="dxa"/>
          </w:tcPr>
          <w:p w:rsidR="0058784E" w:rsidRPr="00812C70" w:rsidRDefault="0058784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FB0AF9">
            <w:pPr>
              <w:ind w:left="1440"/>
            </w:pPr>
            <w:r>
              <w:t>Ans := TRUE;</w:t>
            </w:r>
          </w:p>
        </w:tc>
      </w:tr>
      <w:tr w:rsidR="00FB0AF9" w:rsidRPr="00812C70" w:rsidTr="007B1192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720"/>
            </w:pPr>
            <w:r>
              <w:t>}</w:t>
            </w:r>
            <w:r w:rsidR="0058784E">
              <w:t xml:space="preserve"> ELSE {</w:t>
            </w:r>
          </w:p>
        </w:tc>
      </w:tr>
      <w:tr w:rsidR="0058784E" w:rsidRPr="00812C70" w:rsidTr="007B1192">
        <w:tc>
          <w:tcPr>
            <w:tcW w:w="648" w:type="dxa"/>
          </w:tcPr>
          <w:p w:rsidR="0058784E" w:rsidRPr="00812C70" w:rsidRDefault="0058784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58784E">
            <w:pPr>
              <w:ind w:left="1440"/>
            </w:pPr>
            <w:r>
              <w:t>ERROR(“Rotated values not valid”);</w:t>
            </w:r>
          </w:p>
        </w:tc>
      </w:tr>
      <w:tr w:rsidR="0058784E" w:rsidRPr="00812C70" w:rsidTr="007B1192">
        <w:tc>
          <w:tcPr>
            <w:tcW w:w="648" w:type="dxa"/>
          </w:tcPr>
          <w:p w:rsidR="0058784E" w:rsidRPr="00812C70" w:rsidRDefault="0058784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58784E">
            <w:pPr>
              <w:ind w:left="1440"/>
            </w:pPr>
            <w:r>
              <w:t>Ans := FALSE;</w:t>
            </w:r>
          </w:p>
        </w:tc>
      </w:tr>
      <w:tr w:rsidR="0058784E" w:rsidRPr="00812C70" w:rsidTr="007B1192">
        <w:tc>
          <w:tcPr>
            <w:tcW w:w="648" w:type="dxa"/>
          </w:tcPr>
          <w:p w:rsidR="0058784E" w:rsidRPr="00812C70" w:rsidRDefault="0058784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FB0AF9">
            <w:pPr>
              <w:ind w:left="720"/>
            </w:pPr>
            <w:r>
              <w:t>}</w:t>
            </w:r>
          </w:p>
        </w:tc>
      </w:tr>
      <w:tr w:rsidR="003A503E" w:rsidRPr="00812C70" w:rsidTr="007B1192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Default="003A503E" w:rsidP="007B1192">
            <w:r>
              <w:t>}</w:t>
            </w:r>
          </w:p>
        </w:tc>
      </w:tr>
    </w:tbl>
    <w:p w:rsidR="004A6272" w:rsidRDefault="004A6272" w:rsidP="00EC249D">
      <w:pPr>
        <w:pStyle w:val="Heading2"/>
      </w:pPr>
      <w:r>
        <w:t>SaveA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0E400A">
            <w:r w:rsidRPr="00812C70">
              <w:t xml:space="preserve">ALGORITHM </w:t>
            </w:r>
            <w:r>
              <w:t>SaveAs</w:t>
            </w:r>
            <w:r w:rsidRPr="00812C70">
              <w:t>()</w:t>
            </w:r>
            <w:r>
              <w:t xml:space="preserve"> : </w:t>
            </w:r>
            <w:r w:rsidR="000E400A">
              <w:t>BOOLEAN Ans</w:t>
            </w:r>
            <w:r w:rsidRPr="00812C70">
              <w:t xml:space="preserve"> {</w:t>
            </w:r>
          </w:p>
        </w:tc>
      </w:tr>
      <w:tr w:rsidR="00D3180E" w:rsidRPr="00812C70" w:rsidTr="00DC2435">
        <w:tc>
          <w:tcPr>
            <w:tcW w:w="648" w:type="dxa"/>
          </w:tcPr>
          <w:p w:rsidR="00D3180E" w:rsidRPr="00812C70" w:rsidRDefault="00D3180E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</w:t>
            </w:r>
            <w:r w:rsidR="00175BAC">
              <w:t xml:space="preserve">NOT </w:t>
            </w:r>
            <w:r>
              <w:t>DebugFile()) {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d</w:t>
            </w:r>
            <w:r w:rsidR="004A6272">
              <w:t xml:space="preserve">ir, </w:t>
            </w:r>
            <w:r>
              <w:t>t</w:t>
            </w:r>
            <w:r w:rsidR="004A6272">
              <w:t xml:space="preserve">itle </w:t>
            </w:r>
            <w:r w:rsidR="004A6272" w:rsidRPr="00812C70">
              <w:t>:= ChooseFile(“.dfd”)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OPEN dir/title</w:t>
            </w:r>
            <w:r w:rsidR="004A6272" w:rsidRPr="00812C70">
              <w:t xml:space="preserve"> AS file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</w:t>
            </w:r>
            <w:r w:rsidRPr="00812C70">
              <w:t>.DFDBackend := ThisWindow.DFDBackend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D3180E">
            <w:pPr>
              <w:ind w:left="1440"/>
            </w:pPr>
            <w:r>
              <w:t>ThisWindow.IsChanged := TRUE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CLOSE file;</w:t>
            </w:r>
          </w:p>
        </w:tc>
      </w:tr>
      <w:tr w:rsidR="000E400A" w:rsidRPr="00812C70" w:rsidTr="00DC2435">
        <w:tc>
          <w:tcPr>
            <w:tcW w:w="648" w:type="dxa"/>
          </w:tcPr>
          <w:p w:rsidR="000E400A" w:rsidRPr="00812C70" w:rsidRDefault="000E400A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0E400A" w:rsidRDefault="000E400A" w:rsidP="00D3180E">
            <w:pPr>
              <w:ind w:left="1440"/>
            </w:pPr>
            <w:r>
              <w:t>Ans := TRUE;</w:t>
            </w:r>
          </w:p>
        </w:tc>
      </w:tr>
      <w:tr w:rsidR="00D3180E" w:rsidRPr="00812C70" w:rsidTr="00DC2435">
        <w:tc>
          <w:tcPr>
            <w:tcW w:w="648" w:type="dxa"/>
          </w:tcPr>
          <w:p w:rsidR="00D3180E" w:rsidRPr="00812C70" w:rsidRDefault="00D3180E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  <w:r w:rsidR="000E400A">
              <w:t xml:space="preserve"> ELSE Ans := FALSE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DC243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DC2435">
            <w:r>
              <w:t>}</w:t>
            </w:r>
          </w:p>
        </w:tc>
      </w:tr>
    </w:tbl>
    <w:p w:rsidR="008B5772" w:rsidRDefault="008B5772" w:rsidP="00EC249D">
      <w:pPr>
        <w:pStyle w:val="Heading2"/>
      </w:pPr>
      <w:r>
        <w:t>Save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8B5772" w:rsidRPr="00812C70" w:rsidTr="00DC2435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F94B9A">
            <w:r w:rsidRPr="00812C70">
              <w:t xml:space="preserve">ALGORITHM </w:t>
            </w:r>
            <w:r w:rsidR="004A6272">
              <w:t>Save</w:t>
            </w:r>
            <w:r w:rsidRPr="00812C70">
              <w:t>File()</w:t>
            </w:r>
            <w:r>
              <w:t xml:space="preserve"> : </w:t>
            </w:r>
            <w:r w:rsidR="00F94B9A">
              <w:t>BOOLEAN Ans</w:t>
            </w:r>
            <w:r w:rsidRPr="00812C70">
              <w:t xml:space="preserve"> {</w:t>
            </w:r>
          </w:p>
        </w:tc>
      </w:tr>
      <w:tr w:rsidR="00D3180E" w:rsidRPr="00812C70" w:rsidTr="00DC2435">
        <w:tc>
          <w:tcPr>
            <w:tcW w:w="648" w:type="dxa"/>
          </w:tcPr>
          <w:p w:rsidR="00D3180E" w:rsidRPr="00812C70" w:rsidRDefault="00D3180E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</w:t>
            </w:r>
            <w:r w:rsidR="00175BAC">
              <w:t xml:space="preserve">NOT </w:t>
            </w:r>
            <w:r>
              <w:t>DebugFile()) {</w:t>
            </w:r>
          </w:p>
        </w:tc>
      </w:tr>
      <w:tr w:rsidR="00F94B9A" w:rsidRPr="00812C70" w:rsidTr="00DC2435">
        <w:tc>
          <w:tcPr>
            <w:tcW w:w="648" w:type="dxa"/>
          </w:tcPr>
          <w:p w:rsidR="00F94B9A" w:rsidRPr="00812C70" w:rsidRDefault="00F94B9A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>IF (ThisWindow.Title = “Untitled”) SaveAs(); ELSE {</w:t>
            </w:r>
          </w:p>
        </w:tc>
      </w:tr>
      <w:tr w:rsidR="008B5772" w:rsidRPr="00812C70" w:rsidTr="00DC2435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F94B9A">
            <w:pPr>
              <w:ind w:left="216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Pr="00812C70">
              <w:t xml:space="preserve"> AS file;</w:t>
            </w:r>
          </w:p>
        </w:tc>
      </w:tr>
      <w:tr w:rsidR="008B5772" w:rsidRPr="00812C70" w:rsidTr="00DC2435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F94B9A">
            <w:pPr>
              <w:ind w:left="2160"/>
            </w:pPr>
            <w:r>
              <w:t>file</w:t>
            </w:r>
            <w:r w:rsidR="008B5772" w:rsidRPr="00812C70">
              <w:t xml:space="preserve">.DFDBackend := </w:t>
            </w:r>
            <w:r w:rsidRPr="00812C70">
              <w:t>ThisWindow</w:t>
            </w:r>
            <w:r w:rsidR="008B5772" w:rsidRPr="00812C70">
              <w:t>.DFDBackend;</w:t>
            </w:r>
          </w:p>
        </w:tc>
      </w:tr>
      <w:tr w:rsidR="008B5772" w:rsidRPr="00812C70" w:rsidTr="00DC2435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F94B9A">
            <w:pPr>
              <w:ind w:left="216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</w:t>
            </w:r>
            <w:r w:rsidR="008B5772" w:rsidRPr="00812C70">
              <w:t>;</w:t>
            </w:r>
          </w:p>
        </w:tc>
      </w:tr>
      <w:tr w:rsidR="004A6272" w:rsidRPr="00812C70" w:rsidTr="00DC2435">
        <w:tc>
          <w:tcPr>
            <w:tcW w:w="648" w:type="dxa"/>
          </w:tcPr>
          <w:p w:rsidR="004A6272" w:rsidRPr="00812C70" w:rsidRDefault="004A62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F94B9A">
            <w:pPr>
              <w:ind w:left="2160"/>
            </w:pPr>
            <w:r>
              <w:t>ThisWindow.IsChanged := TRUE;</w:t>
            </w:r>
          </w:p>
        </w:tc>
      </w:tr>
      <w:tr w:rsidR="008B5772" w:rsidRPr="00812C70" w:rsidTr="00DC2435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F94B9A" w:rsidRPr="00812C70" w:rsidRDefault="008B5772" w:rsidP="00F94B9A">
            <w:pPr>
              <w:ind w:left="2160"/>
            </w:pPr>
            <w:r>
              <w:t>CLOSE file;</w:t>
            </w:r>
          </w:p>
        </w:tc>
      </w:tr>
      <w:tr w:rsidR="00F94B9A" w:rsidRPr="00812C70" w:rsidTr="00DC2435">
        <w:tc>
          <w:tcPr>
            <w:tcW w:w="648" w:type="dxa"/>
          </w:tcPr>
          <w:p w:rsidR="00F94B9A" w:rsidRPr="00812C70" w:rsidRDefault="00F94B9A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>}</w:t>
            </w:r>
          </w:p>
        </w:tc>
      </w:tr>
      <w:tr w:rsidR="00F94B9A" w:rsidRPr="00812C70" w:rsidTr="00DC2435">
        <w:tc>
          <w:tcPr>
            <w:tcW w:w="648" w:type="dxa"/>
          </w:tcPr>
          <w:p w:rsidR="00F94B9A" w:rsidRPr="00812C70" w:rsidRDefault="00F94B9A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 xml:space="preserve">Ans := </w:t>
            </w:r>
            <w:r w:rsidR="0048396E">
              <w:t>TRUE;</w:t>
            </w:r>
          </w:p>
        </w:tc>
      </w:tr>
      <w:tr w:rsidR="00D3180E" w:rsidRPr="00812C70" w:rsidTr="00DC2435">
        <w:tc>
          <w:tcPr>
            <w:tcW w:w="648" w:type="dxa"/>
          </w:tcPr>
          <w:p w:rsidR="00D3180E" w:rsidRPr="00812C70" w:rsidRDefault="00D3180E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  <w:r w:rsidR="0048396E">
              <w:t xml:space="preserve"> ELSE Ans := FALSE;</w:t>
            </w:r>
          </w:p>
        </w:tc>
      </w:tr>
      <w:tr w:rsidR="008B5772" w:rsidRPr="00812C70" w:rsidTr="00DC2435">
        <w:tc>
          <w:tcPr>
            <w:tcW w:w="648" w:type="dxa"/>
          </w:tcPr>
          <w:p w:rsidR="008B5772" w:rsidRPr="00812C70" w:rsidRDefault="008B5772" w:rsidP="004A6272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8B5772" w:rsidRDefault="008B5772" w:rsidP="004A6272">
            <w:r>
              <w:t>}</w:t>
            </w:r>
          </w:p>
        </w:tc>
      </w:tr>
    </w:tbl>
    <w:p w:rsidR="007F4732" w:rsidRPr="00812C70" w:rsidRDefault="00F57A5A" w:rsidP="00EC249D">
      <w:pPr>
        <w:pStyle w:val="Heading2"/>
      </w:pPr>
      <w:r w:rsidRPr="00812C70">
        <w:t>SavePromp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57A5A" w:rsidRPr="00812C70" w:rsidTr="009E51B1">
        <w:tc>
          <w:tcPr>
            <w:tcW w:w="648" w:type="dxa"/>
          </w:tcPr>
          <w:p w:rsidR="00F57A5A" w:rsidRPr="00812C70" w:rsidRDefault="00271C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  <w:r w:rsidRPr="00812C70">
              <w:t xml:space="preserve"> </w:t>
            </w:r>
          </w:p>
        </w:tc>
        <w:tc>
          <w:tcPr>
            <w:tcW w:w="8280" w:type="dxa"/>
          </w:tcPr>
          <w:p w:rsidR="00F57A5A" w:rsidRPr="00812C70" w:rsidRDefault="00F57A5A" w:rsidP="00DC2435">
            <w:r w:rsidRPr="00812C70">
              <w:t>ALGORITHM SavePrompt()</w:t>
            </w:r>
            <w:r w:rsidR="005639C0">
              <w:t xml:space="preserve"> : </w:t>
            </w:r>
            <w:r w:rsidR="008B5772">
              <w:t>BOOLEAN Ans</w:t>
            </w:r>
            <w:r w:rsidRPr="00812C70">
              <w:t xml:space="preserve"> {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B277E7" w:rsidP="00DC2435">
            <w:pPr>
              <w:ind w:left="720"/>
            </w:pPr>
            <w:r>
              <w:t>OPEN</w:t>
            </w:r>
            <w:r w:rsidR="00F57A5A" w:rsidRPr="00812C70">
              <w:t xml:space="preserve"> SavePrompt dialog box</w:t>
            </w:r>
            <w:r w:rsidR="000E400A">
              <w:t xml:space="preserve"> AS sp</w:t>
            </w:r>
            <w:r w:rsidR="00F57A5A" w:rsidRPr="00812C70">
              <w:t>;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0E400A" w:rsidP="000E400A">
            <w:pPr>
              <w:ind w:left="720"/>
            </w:pPr>
            <w:r>
              <w:t>Ans :=</w:t>
            </w:r>
            <w:r w:rsidR="00F57A5A" w:rsidRPr="00812C70">
              <w:t xml:space="preserve"> </w:t>
            </w:r>
            <w:r>
              <w:t>((sp</w:t>
            </w:r>
            <w:r w:rsidR="00F57A5A" w:rsidRPr="00812C70">
              <w:t>.Output = “Yes”</w:t>
            </w:r>
            <w:r>
              <w:t xml:space="preserve"> AND SaveFile()</w:t>
            </w:r>
            <w:r w:rsidR="00F57A5A" w:rsidRPr="00812C70">
              <w:t>)</w:t>
            </w:r>
            <w:r>
              <w:t xml:space="preserve"> OR sp</w:t>
            </w:r>
            <w:r w:rsidRPr="00812C70">
              <w:t>.Output = “No”</w:t>
            </w:r>
            <w:r>
              <w:t>);</w:t>
            </w:r>
          </w:p>
        </w:tc>
      </w:tr>
      <w:tr w:rsidR="00271C5A" w:rsidRPr="00812C70" w:rsidTr="009E51B1">
        <w:tc>
          <w:tcPr>
            <w:tcW w:w="648" w:type="dxa"/>
          </w:tcPr>
          <w:p w:rsidR="00271C5A" w:rsidRPr="00812C70" w:rsidRDefault="00271C5A" w:rsidP="009E51B1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271C5A">
            <w:r w:rsidRPr="00812C70">
              <w:t>}</w:t>
            </w:r>
          </w:p>
        </w:tc>
      </w:tr>
    </w:tbl>
    <w:p w:rsidR="00F57A5A" w:rsidRDefault="00C833CF" w:rsidP="00C833CF">
      <w:pPr>
        <w:pStyle w:val="Heading2"/>
      </w:pPr>
      <w:r>
        <w:t>ValPosition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C833CF">
            <w:r w:rsidRPr="00812C70">
              <w:t xml:space="preserve">ALGORITHM </w:t>
            </w:r>
            <w:r>
              <w:t>ValPositions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F736B7">
            <w:pPr>
              <w:ind w:left="720"/>
            </w:pPr>
            <w:r>
              <w:t>wp := ThisWindow.Workspace.Positions;</w:t>
            </w:r>
          </w:p>
        </w:tc>
      </w:tr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C833CF">
            <w:pPr>
              <w:ind w:left="720"/>
            </w:pPr>
            <w:r>
              <w:t>ans := ALL(</w:t>
            </w:r>
          </w:p>
        </w:tc>
      </w:tr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1440"/>
            </w:pPr>
            <w:r>
              <w:t>(</w:t>
            </w:r>
          </w:p>
        </w:tc>
      </w:tr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2160"/>
            </w:pPr>
            <w:r>
              <w:t>(p[0] &gt;= wp[0][0] AND p[0] &lt;= wp[1][0]) AND</w:t>
            </w:r>
          </w:p>
        </w:tc>
      </w:tr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2160"/>
            </w:pPr>
            <w:r>
              <w:t>(p[1] &gt;= wp[0][1] AND p[1] &lt;= wp[1][1])</w:t>
            </w:r>
          </w:p>
        </w:tc>
      </w:tr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1440"/>
            </w:pPr>
            <w:r>
              <w:t xml:space="preserve">) FOR </w:t>
            </w:r>
            <w:r w:rsidR="00DD053A">
              <w:t xml:space="preserve">POSITION </w:t>
            </w:r>
            <w:r>
              <w:t>p IN P</w:t>
            </w:r>
          </w:p>
        </w:tc>
      </w:tr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F736B7">
            <w:pPr>
              <w:ind w:left="720"/>
            </w:pPr>
            <w:r>
              <w:t>);</w:t>
            </w:r>
          </w:p>
        </w:tc>
      </w:tr>
      <w:tr w:rsidR="00C833CF" w:rsidRPr="00812C70" w:rsidTr="00F736B7">
        <w:tc>
          <w:tcPr>
            <w:tcW w:w="648" w:type="dxa"/>
          </w:tcPr>
          <w:p w:rsidR="00C833CF" w:rsidRPr="00812C70" w:rsidRDefault="00C833CF" w:rsidP="00C833CF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F736B7">
            <w:r>
              <w:t>}</w:t>
            </w:r>
          </w:p>
        </w:tc>
      </w:tr>
    </w:tbl>
    <w:p w:rsidR="00C833CF" w:rsidRDefault="00C833CF" w:rsidP="004D6742"/>
    <w:p w:rsidR="004D6742" w:rsidRDefault="004D6742" w:rsidP="004D6742"/>
    <w:p w:rsidR="004D6742" w:rsidRPr="00C833CF" w:rsidRDefault="004D6742" w:rsidP="004D6742"/>
    <w:sectPr w:rsidR="004D6742" w:rsidRPr="00C833CF" w:rsidSect="00DB45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linga"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A80ACC"/>
    <w:multiLevelType w:val="hybridMultilevel"/>
    <w:tmpl w:val="B2DE6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F01B3C"/>
    <w:multiLevelType w:val="hybridMultilevel"/>
    <w:tmpl w:val="25F6A634"/>
    <w:lvl w:ilvl="0" w:tplc="AE241F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D7274E"/>
    <w:multiLevelType w:val="hybridMultilevel"/>
    <w:tmpl w:val="0EA6459C"/>
    <w:lvl w:ilvl="0" w:tplc="57D640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E50227"/>
    <w:multiLevelType w:val="hybridMultilevel"/>
    <w:tmpl w:val="83D60D62"/>
    <w:lvl w:ilvl="0" w:tplc="263409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BC3504B"/>
    <w:multiLevelType w:val="hybridMultilevel"/>
    <w:tmpl w:val="3FAE5BE6"/>
    <w:lvl w:ilvl="0" w:tplc="7390C6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1A3F89"/>
    <w:multiLevelType w:val="hybridMultilevel"/>
    <w:tmpl w:val="49F8F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E05645C"/>
    <w:multiLevelType w:val="hybridMultilevel"/>
    <w:tmpl w:val="C39E35FC"/>
    <w:lvl w:ilvl="0" w:tplc="279018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0C264C2"/>
    <w:multiLevelType w:val="hybridMultilevel"/>
    <w:tmpl w:val="7B62C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02031C"/>
    <w:multiLevelType w:val="hybridMultilevel"/>
    <w:tmpl w:val="F13C140E"/>
    <w:lvl w:ilvl="0" w:tplc="CB46FA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5073A61"/>
    <w:multiLevelType w:val="hybridMultilevel"/>
    <w:tmpl w:val="CF28EEC8"/>
    <w:lvl w:ilvl="0" w:tplc="4EF8EF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B150733"/>
    <w:multiLevelType w:val="hybridMultilevel"/>
    <w:tmpl w:val="DB8C2A30"/>
    <w:lvl w:ilvl="0" w:tplc="1B68C3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CE342DB"/>
    <w:multiLevelType w:val="hybridMultilevel"/>
    <w:tmpl w:val="1F266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DFD7BD2"/>
    <w:multiLevelType w:val="hybridMultilevel"/>
    <w:tmpl w:val="124E8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11B082A"/>
    <w:multiLevelType w:val="hybridMultilevel"/>
    <w:tmpl w:val="BE24DB7A"/>
    <w:lvl w:ilvl="0" w:tplc="A8C2A1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5496AC5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8D159CA"/>
    <w:multiLevelType w:val="hybridMultilevel"/>
    <w:tmpl w:val="B3263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BD81FBA"/>
    <w:multiLevelType w:val="hybridMultilevel"/>
    <w:tmpl w:val="BF5A6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C0C58D6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EDE05E8"/>
    <w:multiLevelType w:val="hybridMultilevel"/>
    <w:tmpl w:val="AFE6B3A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4B55512B"/>
    <w:multiLevelType w:val="hybridMultilevel"/>
    <w:tmpl w:val="6A187D1C"/>
    <w:lvl w:ilvl="0" w:tplc="27BA4C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0BD2A7A"/>
    <w:multiLevelType w:val="hybridMultilevel"/>
    <w:tmpl w:val="6EFEA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0B54186"/>
    <w:multiLevelType w:val="hybridMultilevel"/>
    <w:tmpl w:val="D5A84352"/>
    <w:lvl w:ilvl="0" w:tplc="CDC803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20E7FF7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3697537"/>
    <w:multiLevelType w:val="hybridMultilevel"/>
    <w:tmpl w:val="2612C670"/>
    <w:lvl w:ilvl="0" w:tplc="E75C4E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4C05EF6"/>
    <w:multiLevelType w:val="hybridMultilevel"/>
    <w:tmpl w:val="8EF4C428"/>
    <w:lvl w:ilvl="0" w:tplc="E500F6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59A01E2"/>
    <w:multiLevelType w:val="hybridMultilevel"/>
    <w:tmpl w:val="E3942670"/>
    <w:lvl w:ilvl="0" w:tplc="F586A9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9EF535A"/>
    <w:multiLevelType w:val="hybridMultilevel"/>
    <w:tmpl w:val="DAD0F57C"/>
    <w:lvl w:ilvl="0" w:tplc="990288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38170D4"/>
    <w:multiLevelType w:val="hybridMultilevel"/>
    <w:tmpl w:val="73F4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60577B5"/>
    <w:multiLevelType w:val="hybridMultilevel"/>
    <w:tmpl w:val="5C22F39E"/>
    <w:lvl w:ilvl="0" w:tplc="397EE8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A3755C1"/>
    <w:multiLevelType w:val="hybridMultilevel"/>
    <w:tmpl w:val="07BAE160"/>
    <w:lvl w:ilvl="0" w:tplc="018E12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4"/>
  </w:num>
  <w:num w:numId="3">
    <w:abstractNumId w:val="17"/>
  </w:num>
  <w:num w:numId="4">
    <w:abstractNumId w:val="2"/>
  </w:num>
  <w:num w:numId="5">
    <w:abstractNumId w:val="24"/>
  </w:num>
  <w:num w:numId="6">
    <w:abstractNumId w:val="21"/>
  </w:num>
  <w:num w:numId="7">
    <w:abstractNumId w:val="19"/>
  </w:num>
  <w:num w:numId="8">
    <w:abstractNumId w:val="25"/>
  </w:num>
  <w:num w:numId="9">
    <w:abstractNumId w:val="10"/>
  </w:num>
  <w:num w:numId="10">
    <w:abstractNumId w:val="12"/>
  </w:num>
  <w:num w:numId="11">
    <w:abstractNumId w:val="28"/>
  </w:num>
  <w:num w:numId="12">
    <w:abstractNumId w:val="29"/>
  </w:num>
  <w:num w:numId="13">
    <w:abstractNumId w:val="26"/>
  </w:num>
  <w:num w:numId="14">
    <w:abstractNumId w:val="13"/>
  </w:num>
  <w:num w:numId="15">
    <w:abstractNumId w:val="9"/>
  </w:num>
  <w:num w:numId="16">
    <w:abstractNumId w:val="27"/>
  </w:num>
  <w:num w:numId="17">
    <w:abstractNumId w:val="15"/>
  </w:num>
  <w:num w:numId="18">
    <w:abstractNumId w:val="11"/>
  </w:num>
  <w:num w:numId="19">
    <w:abstractNumId w:val="18"/>
  </w:num>
  <w:num w:numId="20">
    <w:abstractNumId w:val="16"/>
  </w:num>
  <w:num w:numId="21">
    <w:abstractNumId w:val="0"/>
  </w:num>
  <w:num w:numId="22">
    <w:abstractNumId w:val="7"/>
  </w:num>
  <w:num w:numId="23">
    <w:abstractNumId w:val="5"/>
  </w:num>
  <w:num w:numId="24">
    <w:abstractNumId w:val="8"/>
  </w:num>
  <w:num w:numId="25">
    <w:abstractNumId w:val="1"/>
  </w:num>
  <w:num w:numId="26">
    <w:abstractNumId w:val="6"/>
  </w:num>
  <w:num w:numId="27">
    <w:abstractNumId w:val="3"/>
  </w:num>
  <w:num w:numId="28">
    <w:abstractNumId w:val="23"/>
  </w:num>
  <w:num w:numId="29">
    <w:abstractNumId w:val="4"/>
  </w:num>
  <w:num w:numId="30">
    <w:abstractNumId w:val="2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YxtTA1MDS1BEJTUyUdpeDU4uLM/DyQArNaACOvXAksAAAA"/>
  </w:docVars>
  <w:rsids>
    <w:rsidRoot w:val="0052419F"/>
    <w:rsid w:val="00087093"/>
    <w:rsid w:val="000B5947"/>
    <w:rsid w:val="000D076F"/>
    <w:rsid w:val="000E400A"/>
    <w:rsid w:val="00175BAC"/>
    <w:rsid w:val="0017709C"/>
    <w:rsid w:val="00230BC8"/>
    <w:rsid w:val="0024056B"/>
    <w:rsid w:val="00271C5A"/>
    <w:rsid w:val="00297C33"/>
    <w:rsid w:val="002A7A27"/>
    <w:rsid w:val="00306169"/>
    <w:rsid w:val="003726A5"/>
    <w:rsid w:val="003A503E"/>
    <w:rsid w:val="003A71E7"/>
    <w:rsid w:val="0048396E"/>
    <w:rsid w:val="0049388D"/>
    <w:rsid w:val="004A6272"/>
    <w:rsid w:val="004C0F64"/>
    <w:rsid w:val="004D2719"/>
    <w:rsid w:val="004D6742"/>
    <w:rsid w:val="004F31C3"/>
    <w:rsid w:val="00523AB1"/>
    <w:rsid w:val="0052419F"/>
    <w:rsid w:val="005639C0"/>
    <w:rsid w:val="0058784E"/>
    <w:rsid w:val="00616335"/>
    <w:rsid w:val="007173D6"/>
    <w:rsid w:val="00722437"/>
    <w:rsid w:val="00737950"/>
    <w:rsid w:val="00794D69"/>
    <w:rsid w:val="007C41F4"/>
    <w:rsid w:val="007F4732"/>
    <w:rsid w:val="00812C70"/>
    <w:rsid w:val="00865DED"/>
    <w:rsid w:val="00894365"/>
    <w:rsid w:val="008B5772"/>
    <w:rsid w:val="009275B0"/>
    <w:rsid w:val="0093148B"/>
    <w:rsid w:val="00972680"/>
    <w:rsid w:val="0097614B"/>
    <w:rsid w:val="009E51B1"/>
    <w:rsid w:val="00A315AD"/>
    <w:rsid w:val="00A534FE"/>
    <w:rsid w:val="00A62F93"/>
    <w:rsid w:val="00A86973"/>
    <w:rsid w:val="00AA31EE"/>
    <w:rsid w:val="00B277E7"/>
    <w:rsid w:val="00B75171"/>
    <w:rsid w:val="00B97249"/>
    <w:rsid w:val="00C60368"/>
    <w:rsid w:val="00C833CF"/>
    <w:rsid w:val="00C96B0E"/>
    <w:rsid w:val="00C975D8"/>
    <w:rsid w:val="00CB0FE7"/>
    <w:rsid w:val="00CF2888"/>
    <w:rsid w:val="00D3180E"/>
    <w:rsid w:val="00D51B75"/>
    <w:rsid w:val="00D7466E"/>
    <w:rsid w:val="00D831CB"/>
    <w:rsid w:val="00D85CAD"/>
    <w:rsid w:val="00D94AB8"/>
    <w:rsid w:val="00DB4530"/>
    <w:rsid w:val="00DD053A"/>
    <w:rsid w:val="00DF176C"/>
    <w:rsid w:val="00E32656"/>
    <w:rsid w:val="00E70500"/>
    <w:rsid w:val="00EC249D"/>
    <w:rsid w:val="00F57A5A"/>
    <w:rsid w:val="00F670C4"/>
    <w:rsid w:val="00F94B9A"/>
    <w:rsid w:val="00FA59FC"/>
    <w:rsid w:val="00FA7434"/>
    <w:rsid w:val="00FB0AF9"/>
    <w:rsid w:val="00FB3C62"/>
    <w:rsid w:val="00FC3B3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en-US" w:bidi="en-US"/>
      </w:rPr>
    </w:rPrDefault>
    <w:pPrDefault>
      <w:pPr>
        <w:spacing w:after="160" w:line="288" w:lineRule="auto"/>
        <w:ind w:left="21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3B39"/>
    <w:pPr>
      <w:ind w:left="0"/>
    </w:pPr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419F"/>
    <w:pPr>
      <w:spacing w:before="400" w:after="60" w:line="240" w:lineRule="auto"/>
      <w:contextualSpacing/>
      <w:outlineLvl w:val="0"/>
    </w:pPr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19F"/>
    <w:pPr>
      <w:spacing w:before="120" w:after="60" w:line="240" w:lineRule="auto"/>
      <w:contextualSpacing/>
      <w:outlineLvl w:val="1"/>
    </w:pPr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419F"/>
    <w:pPr>
      <w:spacing w:before="120" w:after="60" w:line="240" w:lineRule="auto"/>
      <w:contextualSpacing/>
      <w:outlineLvl w:val="2"/>
    </w:pPr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419F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419F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419F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419F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19F"/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419F"/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419F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419F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419F"/>
    <w:rPr>
      <w:b/>
      <w:bCs/>
      <w:smallCaps/>
      <w:color w:val="1F497D" w:themeColor="text2"/>
      <w:spacing w:val="10"/>
      <w:sz w:val="18"/>
      <w:szCs w:val="18"/>
    </w:rPr>
  </w:style>
  <w:style w:type="paragraph" w:styleId="Title">
    <w:name w:val="Title"/>
    <w:next w:val="Normal"/>
    <w:link w:val="TitleChar"/>
    <w:uiPriority w:val="10"/>
    <w:qFormat/>
    <w:rsid w:val="0052419F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52419F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419F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52419F"/>
    <w:rPr>
      <w:b/>
      <w:bCs/>
      <w:spacing w:val="0"/>
    </w:rPr>
  </w:style>
  <w:style w:type="character" w:styleId="Emphasis">
    <w:name w:val="Emphasis"/>
    <w:uiPriority w:val="20"/>
    <w:qFormat/>
    <w:rsid w:val="0052419F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uiPriority w:val="1"/>
    <w:qFormat/>
    <w:rsid w:val="0052419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2419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2419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2419F"/>
    <w:rPr>
      <w:i/>
      <w:iCs/>
      <w:color w:val="5A5A5A" w:themeColor="text1" w:themeTint="A5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419F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419F"/>
    <w:rPr>
      <w:rFonts w:asciiTheme="majorHAnsi" w:eastAsiaTheme="majorEastAsia" w:hAnsiTheme="majorHAnsi" w:cstheme="majorBidi"/>
      <w:smallCaps/>
      <w:color w:val="365F91" w:themeColor="accent1" w:themeShade="BF"/>
      <w:sz w:val="20"/>
      <w:szCs w:val="20"/>
    </w:rPr>
  </w:style>
  <w:style w:type="character" w:styleId="SubtleEmphasis">
    <w:name w:val="Subtle Emphasis"/>
    <w:uiPriority w:val="19"/>
    <w:qFormat/>
    <w:rsid w:val="0052419F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52419F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52419F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52419F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52419F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419F"/>
    <w:pPr>
      <w:outlineLvl w:val="9"/>
    </w:pPr>
  </w:style>
  <w:style w:type="table" w:styleId="TableGrid">
    <w:name w:val="Table Grid"/>
    <w:basedOn w:val="TableNormal"/>
    <w:uiPriority w:val="59"/>
    <w:rsid w:val="005241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9</TotalTime>
  <Pages>7</Pages>
  <Words>1027</Words>
  <Characters>585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30</cp:revision>
  <dcterms:created xsi:type="dcterms:W3CDTF">2022-04-03T11:21:00Z</dcterms:created>
  <dcterms:modified xsi:type="dcterms:W3CDTF">2022-04-06T05:13:00Z</dcterms:modified>
</cp:coreProperties>
</file>